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B71B6" w14:textId="77777777" w:rsidR="00390282" w:rsidRPr="008E0F89" w:rsidRDefault="00390282" w:rsidP="00CF0ACE">
      <w:pPr>
        <w:pStyle w:val="Footer"/>
        <w:jc w:val="right"/>
        <w:rPr>
          <w:rFonts w:cs="Arial"/>
          <w:sz w:val="44"/>
          <w:szCs w:val="20"/>
        </w:rPr>
      </w:pPr>
    </w:p>
    <w:p w14:paraId="720721AD" w14:textId="24564C6E" w:rsidR="00CF0ACE" w:rsidRPr="008E0F89" w:rsidRDefault="00CF0ACE" w:rsidP="00CF0ACE">
      <w:pPr>
        <w:pStyle w:val="Footer"/>
        <w:jc w:val="right"/>
        <w:rPr>
          <w:rFonts w:cs="Arial"/>
          <w:sz w:val="44"/>
          <w:szCs w:val="20"/>
        </w:rPr>
      </w:pPr>
    </w:p>
    <w:p w14:paraId="16A3EA94" w14:textId="2620146D" w:rsidR="00CF0ACE" w:rsidRPr="008E0F89" w:rsidRDefault="00390282" w:rsidP="00CF0ACE">
      <w:pPr>
        <w:pStyle w:val="BodyText"/>
        <w:spacing w:before="500" w:after="1000"/>
        <w:jc w:val="center"/>
        <w:rPr>
          <w:rFonts w:ascii="D-DIN" w:hAnsi="D-DIN" w:cs="Arial"/>
          <w:sz w:val="44"/>
          <w:szCs w:val="22"/>
          <w:lang w:val="en-US"/>
        </w:rPr>
      </w:pPr>
      <w:r w:rsidRPr="008E0F89">
        <w:rPr>
          <w:rFonts w:ascii="D-DIN" w:hAnsi="D-DIN" w:cs="Arial"/>
          <w:sz w:val="44"/>
          <w:szCs w:val="22"/>
          <w:lang w:val="en-US"/>
        </w:rPr>
        <w:t xml:space="preserve">Assignment </w:t>
      </w:r>
      <w:r w:rsidR="00A870BF">
        <w:rPr>
          <w:rFonts w:ascii="D-DIN" w:hAnsi="D-DIN" w:cs="Arial"/>
          <w:sz w:val="44"/>
          <w:szCs w:val="22"/>
          <w:lang w:val="en-US"/>
        </w:rPr>
        <w:t>3</w:t>
      </w:r>
    </w:p>
    <w:p w14:paraId="4E94FB0E" w14:textId="4A3A3D99" w:rsidR="00CF0ACE" w:rsidRPr="00A870BF" w:rsidRDefault="0069379D" w:rsidP="00CA0F69">
      <w:pPr>
        <w:pStyle w:val="BodyText2"/>
        <w:spacing w:before="120" w:after="360"/>
        <w:jc w:val="center"/>
        <w:rPr>
          <w:rFonts w:ascii="D-DIN" w:hAnsi="D-DIN" w:cs="Arial"/>
          <w:sz w:val="20"/>
          <w:lang w:val="en-US"/>
        </w:rPr>
      </w:pPr>
      <w:bookmarkStart w:id="0" w:name="_Hlk33173720"/>
      <w:r w:rsidRPr="008E0F89">
        <w:rPr>
          <w:rFonts w:ascii="D-DIN" w:hAnsi="D-DIN" w:cs="Arial"/>
          <w:i w:val="0"/>
          <w:sz w:val="52"/>
          <w:szCs w:val="22"/>
          <w:lang w:val="en-US"/>
        </w:rPr>
        <w:t>Feedback</w:t>
      </w:r>
      <w:bookmarkEnd w:id="0"/>
      <w:r w:rsidR="00FE7F27" w:rsidRPr="008E0F89">
        <w:rPr>
          <w:rFonts w:ascii="D-DIN" w:hAnsi="D-DIN" w:cs="Arial"/>
          <w:i w:val="0"/>
          <w:sz w:val="52"/>
          <w:szCs w:val="22"/>
          <w:lang w:val="en-US"/>
        </w:rPr>
        <w:t xml:space="preserve"> </w:t>
      </w:r>
      <w:r w:rsidR="00AC350C">
        <w:rPr>
          <w:rFonts w:ascii="D-DIN" w:hAnsi="D-DIN" w:cs="Arial"/>
          <w:i w:val="0"/>
          <w:sz w:val="52"/>
          <w:szCs w:val="22"/>
          <w:lang w:val="en-US"/>
        </w:rPr>
        <w:t>CNN</w:t>
      </w:r>
      <w:r w:rsidR="00FE7F27" w:rsidRPr="008E0F89">
        <w:rPr>
          <w:rFonts w:ascii="D-DIN" w:hAnsi="D-DIN" w:cs="Arial"/>
          <w:i w:val="0"/>
          <w:sz w:val="52"/>
          <w:szCs w:val="22"/>
          <w:lang w:val="en-US"/>
        </w:rPr>
        <w:t xml:space="preserve"> </w:t>
      </w:r>
    </w:p>
    <w:p w14:paraId="4C907647" w14:textId="5D165CAE" w:rsidR="00390282" w:rsidRPr="00A870BF" w:rsidRDefault="00390282" w:rsidP="005507DF">
      <w:pPr>
        <w:spacing w:after="480"/>
        <w:jc w:val="center"/>
        <w:rPr>
          <w:rFonts w:cs="Arial"/>
          <w:sz w:val="20"/>
          <w:szCs w:val="20"/>
          <w:lang w:val="en-US"/>
        </w:rPr>
      </w:pPr>
    </w:p>
    <w:p w14:paraId="4470224D" w14:textId="37BB1A64" w:rsidR="00CF0ACE" w:rsidRPr="00A870BF" w:rsidRDefault="00076C29" w:rsidP="005507DF">
      <w:pPr>
        <w:pStyle w:val="BodyText2"/>
        <w:spacing w:after="840"/>
        <w:jc w:val="center"/>
        <w:rPr>
          <w:rFonts w:ascii="D-DIN" w:hAnsi="D-DIN" w:cs="Arial"/>
          <w:i w:val="0"/>
          <w:iCs/>
          <w:sz w:val="28"/>
          <w:szCs w:val="18"/>
          <w:lang w:val="en-US"/>
        </w:rPr>
      </w:pPr>
      <w:r w:rsidRPr="00A870BF">
        <w:rPr>
          <w:rFonts w:ascii="D-DIN" w:hAnsi="D-DIN" w:cs="Arial"/>
          <w:i w:val="0"/>
          <w:iCs/>
          <w:sz w:val="28"/>
          <w:szCs w:val="18"/>
          <w:lang w:val="en-US"/>
        </w:rPr>
        <w:t>Machine Learning Algorithms</w:t>
      </w:r>
    </w:p>
    <w:p w14:paraId="1CE0B220" w14:textId="72EB8B3C" w:rsidR="00CF0ACE" w:rsidRPr="00A870BF" w:rsidRDefault="00CF0ACE" w:rsidP="005507DF">
      <w:pPr>
        <w:spacing w:after="480"/>
        <w:jc w:val="center"/>
        <w:rPr>
          <w:rFonts w:cs="Arial"/>
          <w:sz w:val="20"/>
          <w:szCs w:val="20"/>
          <w:lang w:val="en-US"/>
        </w:rPr>
      </w:pPr>
    </w:p>
    <w:p w14:paraId="21BAA667" w14:textId="4C3ABB9F" w:rsidR="00E82149" w:rsidRPr="00A870BF" w:rsidRDefault="00E82149" w:rsidP="00E82149">
      <w:pPr>
        <w:rPr>
          <w:rFonts w:cs="Arial"/>
          <w:sz w:val="20"/>
          <w:szCs w:val="20"/>
          <w:lang w:val="en-US"/>
        </w:rPr>
      </w:pPr>
    </w:p>
    <w:p w14:paraId="043CA1DA" w14:textId="2519C891" w:rsidR="00CA10CE" w:rsidRPr="00A870BF" w:rsidRDefault="00CA10CE" w:rsidP="00E82149">
      <w:pPr>
        <w:rPr>
          <w:rFonts w:cs="Arial"/>
          <w:sz w:val="20"/>
          <w:szCs w:val="20"/>
          <w:lang w:val="en-US"/>
        </w:rPr>
      </w:pPr>
    </w:p>
    <w:p w14:paraId="69302822" w14:textId="77777777" w:rsidR="00CA10CE" w:rsidRPr="00A870BF" w:rsidRDefault="00CA10CE" w:rsidP="00E82149">
      <w:pPr>
        <w:rPr>
          <w:rFonts w:cs="Arial"/>
          <w:sz w:val="20"/>
          <w:szCs w:val="20"/>
          <w:lang w:val="en-US"/>
        </w:rPr>
      </w:pPr>
    </w:p>
    <w:p w14:paraId="5B48F09C" w14:textId="77777777" w:rsidR="00FB14EE" w:rsidRPr="00A870BF" w:rsidRDefault="00FB14EE" w:rsidP="00E82149">
      <w:pPr>
        <w:rPr>
          <w:rFonts w:cs="Arial"/>
          <w:sz w:val="20"/>
          <w:szCs w:val="20"/>
          <w:lang w:val="en-US"/>
        </w:rPr>
      </w:pPr>
    </w:p>
    <w:p w14:paraId="2ACA911C" w14:textId="3D02F4CE" w:rsidR="00CF0ACE" w:rsidRPr="008E0F89" w:rsidRDefault="00F349AB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b/>
          <w:szCs w:val="22"/>
        </w:rPr>
      </w:pPr>
      <w:r w:rsidRPr="008E0F89">
        <w:rPr>
          <w:rFonts w:ascii="D-DIN" w:hAnsi="D-DIN" w:cs="Arial"/>
          <w:b/>
          <w:szCs w:val="22"/>
        </w:rPr>
        <w:t>Erstellt von</w:t>
      </w:r>
      <w:r w:rsidR="00CF0ACE" w:rsidRPr="008E0F89">
        <w:rPr>
          <w:rFonts w:ascii="D-DIN" w:hAnsi="D-DIN" w:cs="Arial"/>
          <w:b/>
          <w:szCs w:val="22"/>
        </w:rPr>
        <w:t>:</w:t>
      </w:r>
      <w:r w:rsidR="00CF0ACE" w:rsidRPr="008E0F89">
        <w:rPr>
          <w:rFonts w:ascii="D-DIN" w:hAnsi="D-DIN" w:cs="Arial"/>
          <w:b/>
          <w:szCs w:val="22"/>
        </w:rPr>
        <w:tab/>
      </w:r>
    </w:p>
    <w:p w14:paraId="0FB9124A" w14:textId="10ACDDF8" w:rsidR="00390282" w:rsidRPr="00A870BF" w:rsidRDefault="00390282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  <w:r w:rsidRPr="00A870BF">
        <w:rPr>
          <w:rFonts w:ascii="D-DIN" w:hAnsi="D-DIN" w:cs="Arial"/>
          <w:szCs w:val="22"/>
        </w:rPr>
        <w:t>Daniel Wagermaier</w:t>
      </w:r>
    </w:p>
    <w:p w14:paraId="52CC3E8C" w14:textId="77777777" w:rsidR="00CA10CE" w:rsidRPr="00A870BF" w:rsidRDefault="00CA10C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</w:p>
    <w:p w14:paraId="382D97D2" w14:textId="778088CC" w:rsidR="00CF0ACE" w:rsidRPr="00A870BF" w:rsidRDefault="00CF0AC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  <w:r w:rsidRPr="00A870BF">
        <w:rPr>
          <w:rFonts w:ascii="D-DIN" w:hAnsi="D-DIN" w:cs="Arial"/>
          <w:szCs w:val="22"/>
        </w:rPr>
        <w:tab/>
      </w:r>
    </w:p>
    <w:p w14:paraId="3CD97ED4" w14:textId="5A8AC0E0" w:rsidR="000603E9" w:rsidRPr="00A870BF" w:rsidRDefault="00CF0AC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  <w:r w:rsidRPr="00A870BF">
        <w:rPr>
          <w:rFonts w:ascii="D-DIN" w:hAnsi="D-DIN" w:cs="Arial"/>
          <w:szCs w:val="22"/>
        </w:rPr>
        <w:tab/>
      </w:r>
    </w:p>
    <w:p w14:paraId="70B56E97" w14:textId="77777777" w:rsidR="00FB14EE" w:rsidRPr="00A870BF" w:rsidRDefault="00FB14E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</w:p>
    <w:p w14:paraId="144E7BCE" w14:textId="5437D43B" w:rsidR="00E82149" w:rsidRPr="00A870BF" w:rsidRDefault="00A96D28" w:rsidP="00303FA1">
      <w:pPr>
        <w:jc w:val="right"/>
        <w:rPr>
          <w:rFonts w:cs="Arial"/>
          <w:sz w:val="20"/>
          <w:szCs w:val="20"/>
        </w:rPr>
      </w:pPr>
      <w:r w:rsidRPr="00A870BF">
        <w:rPr>
          <w:rFonts w:cs="Arial"/>
          <w:sz w:val="20"/>
          <w:szCs w:val="20"/>
        </w:rPr>
        <w:t>Leoben</w:t>
      </w:r>
      <w:r w:rsidR="00E82149" w:rsidRPr="00A870BF">
        <w:rPr>
          <w:rFonts w:cs="Arial"/>
          <w:sz w:val="20"/>
          <w:szCs w:val="20"/>
        </w:rPr>
        <w:t xml:space="preserve">, </w:t>
      </w:r>
      <w:r w:rsidR="00303FA1" w:rsidRPr="008E0F89">
        <w:rPr>
          <w:rFonts w:cs="Arial"/>
          <w:sz w:val="20"/>
          <w:szCs w:val="20"/>
        </w:rPr>
        <w:fldChar w:fldCharType="begin"/>
      </w:r>
      <w:r w:rsidR="00303FA1" w:rsidRPr="008E0F89">
        <w:rPr>
          <w:rFonts w:cs="Arial"/>
          <w:sz w:val="20"/>
          <w:szCs w:val="20"/>
        </w:rPr>
        <w:instrText xml:space="preserve"> DATE   \* MERGEFORMAT </w:instrText>
      </w:r>
      <w:r w:rsidR="00303FA1" w:rsidRPr="008E0F89">
        <w:rPr>
          <w:rFonts w:cs="Arial"/>
          <w:sz w:val="20"/>
          <w:szCs w:val="20"/>
        </w:rPr>
        <w:fldChar w:fldCharType="separate"/>
      </w:r>
      <w:r w:rsidR="007F77C7">
        <w:rPr>
          <w:rFonts w:cs="Arial"/>
          <w:noProof/>
          <w:sz w:val="20"/>
          <w:szCs w:val="20"/>
        </w:rPr>
        <w:t>22.01.2023</w:t>
      </w:r>
      <w:r w:rsidR="00303FA1" w:rsidRPr="008E0F89">
        <w:rPr>
          <w:rFonts w:cs="Arial"/>
          <w:sz w:val="20"/>
          <w:szCs w:val="20"/>
        </w:rPr>
        <w:fldChar w:fldCharType="end"/>
      </w:r>
    </w:p>
    <w:p w14:paraId="2A350180" w14:textId="79375C40" w:rsidR="006E715E" w:rsidRPr="00A870BF" w:rsidRDefault="006E715E">
      <w:pPr>
        <w:spacing w:after="160" w:line="259" w:lineRule="auto"/>
        <w:jc w:val="left"/>
        <w:rPr>
          <w:rFonts w:cs="Arial"/>
          <w:szCs w:val="20"/>
        </w:rPr>
        <w:sectPr w:rsidR="006E715E" w:rsidRPr="00A870BF" w:rsidSect="006E715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134" w:left="1417" w:header="708" w:footer="708" w:gutter="0"/>
          <w:pgNumType w:fmt="upperRoman" w:start="1"/>
          <w:cols w:space="708"/>
          <w:titlePg/>
          <w:docGrid w:linePitch="360"/>
        </w:sectPr>
      </w:pPr>
    </w:p>
    <w:p w14:paraId="5A2C37E4" w14:textId="77777777" w:rsidR="00C7611C" w:rsidRPr="00A870BF" w:rsidRDefault="00C7611C">
      <w:pPr>
        <w:spacing w:after="160" w:line="259" w:lineRule="auto"/>
        <w:jc w:val="left"/>
        <w:rPr>
          <w:rFonts w:cs="Arial"/>
          <w:b/>
          <w:sz w:val="20"/>
          <w:szCs w:val="20"/>
        </w:rPr>
        <w:sectPr w:rsidR="00C7611C" w:rsidRPr="00A870BF" w:rsidSect="00C27F48">
          <w:footerReference w:type="default" r:id="rId17"/>
          <w:type w:val="continuous"/>
          <w:pgSz w:w="11906" w:h="16838"/>
          <w:pgMar w:top="1417" w:right="1417" w:bottom="1134" w:left="1417" w:header="708" w:footer="708" w:gutter="0"/>
          <w:pgNumType w:fmt="upperRoman" w:start="1"/>
          <w:cols w:space="708"/>
          <w:docGrid w:linePitch="360"/>
        </w:sectPr>
      </w:pPr>
    </w:p>
    <w:p w14:paraId="1F6BC3EB" w14:textId="729994C4" w:rsidR="00297E95" w:rsidRPr="00AC350C" w:rsidRDefault="0069379D" w:rsidP="0069379D">
      <w:pPr>
        <w:pStyle w:val="Heading1"/>
        <w:numPr>
          <w:ilvl w:val="0"/>
          <w:numId w:val="0"/>
        </w:numPr>
        <w:rPr>
          <w:rFonts w:cs="Arial"/>
          <w:sz w:val="28"/>
          <w:szCs w:val="28"/>
          <w:lang w:val="en-US"/>
        </w:rPr>
      </w:pPr>
      <w:r w:rsidRPr="00AC350C">
        <w:rPr>
          <w:rFonts w:cs="Arial"/>
          <w:sz w:val="28"/>
          <w:szCs w:val="28"/>
          <w:lang w:val="en-US"/>
        </w:rPr>
        <w:lastRenderedPageBreak/>
        <w:t>Feedback</w:t>
      </w:r>
    </w:p>
    <w:p w14:paraId="61FFDE38" w14:textId="77777777" w:rsidR="00A2465D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clearly written and comprehensible is the submission in general?</w:t>
      </w:r>
    </w:p>
    <w:p w14:paraId="6A83295E" w14:textId="18C3BF1F" w:rsidR="00FF1D50" w:rsidRPr="00FF1D50" w:rsidRDefault="00FF1D50" w:rsidP="00FF1D50">
      <w:pPr>
        <w:rPr>
          <w:lang w:val="en-US" w:eastAsia="de-AT"/>
        </w:rPr>
      </w:pPr>
      <w:r>
        <w:rPr>
          <w:lang w:val="en-US" w:eastAsia="de-AT"/>
        </w:rPr>
        <w:t xml:space="preserve">The assignment is written very </w:t>
      </w:r>
      <w:r w:rsidR="00BB55EE">
        <w:rPr>
          <w:lang w:val="en-US" w:eastAsia="de-AT"/>
        </w:rPr>
        <w:t>straightforwardly</w:t>
      </w:r>
      <w:r>
        <w:rPr>
          <w:lang w:val="en-US" w:eastAsia="de-AT"/>
        </w:rPr>
        <w:t xml:space="preserve">. </w:t>
      </w:r>
      <w:r w:rsidR="008E798E">
        <w:rPr>
          <w:lang w:val="en-US" w:eastAsia="de-AT"/>
        </w:rPr>
        <w:t xml:space="preserve">Some people </w:t>
      </w:r>
      <w:r w:rsidR="009B1313">
        <w:rPr>
          <w:lang w:val="en-US" w:eastAsia="de-AT"/>
        </w:rPr>
        <w:t xml:space="preserve">may </w:t>
      </w:r>
      <w:r w:rsidR="008E798E">
        <w:rPr>
          <w:lang w:val="en-US" w:eastAsia="de-AT"/>
        </w:rPr>
        <w:t xml:space="preserve">like the complete separation between </w:t>
      </w:r>
      <w:r w:rsidR="00726D5F">
        <w:rPr>
          <w:lang w:val="en-US" w:eastAsia="de-AT"/>
        </w:rPr>
        <w:t>code and text</w:t>
      </w:r>
      <w:r w:rsidR="00BB55EE">
        <w:rPr>
          <w:lang w:val="en-US" w:eastAsia="de-AT"/>
        </w:rPr>
        <w:t xml:space="preserve"> since </w:t>
      </w:r>
      <w:r w:rsidR="009B1313">
        <w:rPr>
          <w:lang w:val="en-US" w:eastAsia="de-AT"/>
        </w:rPr>
        <w:t>the text</w:t>
      </w:r>
      <w:r w:rsidR="00BB55EE">
        <w:rPr>
          <w:lang w:val="en-US" w:eastAsia="de-AT"/>
        </w:rPr>
        <w:t xml:space="preserve"> can be read fluently. However, I don’t like it, </w:t>
      </w:r>
      <w:r w:rsidR="00562F2E">
        <w:rPr>
          <w:lang w:val="en-US" w:eastAsia="de-AT"/>
        </w:rPr>
        <w:t xml:space="preserve">as this takes </w:t>
      </w:r>
      <w:r w:rsidR="00221389">
        <w:rPr>
          <w:lang w:val="en-US" w:eastAsia="de-AT"/>
        </w:rPr>
        <w:t xml:space="preserve">away some of the advantages of a </w:t>
      </w:r>
      <w:proofErr w:type="spellStart"/>
      <w:r w:rsidR="00221389">
        <w:rPr>
          <w:lang w:val="en-US" w:eastAsia="de-AT"/>
        </w:rPr>
        <w:t>jupyter</w:t>
      </w:r>
      <w:proofErr w:type="spellEnd"/>
      <w:r w:rsidR="00221389">
        <w:rPr>
          <w:lang w:val="en-US" w:eastAsia="de-AT"/>
        </w:rPr>
        <w:t xml:space="preserve"> notebook.</w:t>
      </w:r>
    </w:p>
    <w:p w14:paraId="2FFCF425" w14:textId="77777777" w:rsidR="00A2465D" w:rsidRDefault="00A2465D" w:rsidP="00A870BF">
      <w:pPr>
        <w:pStyle w:val="Heading3"/>
        <w:numPr>
          <w:ilvl w:val="0"/>
          <w:numId w:val="0"/>
        </w:numPr>
        <w:ind w:left="1003" w:hanging="720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easy is it to understand the results described in the submission?</w:t>
      </w:r>
    </w:p>
    <w:p w14:paraId="212291DB" w14:textId="77777777" w:rsidR="000F45EC" w:rsidRDefault="00755D76" w:rsidP="00C678E0">
      <w:pPr>
        <w:rPr>
          <w:lang w:val="en-US" w:eastAsia="de-AT"/>
        </w:rPr>
      </w:pPr>
      <w:r>
        <w:rPr>
          <w:lang w:val="en-US" w:eastAsia="de-AT"/>
        </w:rPr>
        <w:t xml:space="preserve">The description lacks </w:t>
      </w:r>
      <w:r w:rsidR="00EA1432">
        <w:rPr>
          <w:lang w:val="en-US" w:eastAsia="de-AT"/>
        </w:rPr>
        <w:t>some</w:t>
      </w:r>
      <w:r>
        <w:rPr>
          <w:lang w:val="en-US" w:eastAsia="de-AT"/>
        </w:rPr>
        <w:t xml:space="preserve"> information </w:t>
      </w:r>
      <w:r w:rsidR="00EA1432">
        <w:rPr>
          <w:lang w:val="en-US" w:eastAsia="de-AT"/>
        </w:rPr>
        <w:t xml:space="preserve">since the code section is followed by the text section where things are explained. Nevertheless, </w:t>
      </w:r>
      <w:r w:rsidR="00BF6838">
        <w:rPr>
          <w:lang w:val="en-US" w:eastAsia="de-AT"/>
        </w:rPr>
        <w:t>the writing</w:t>
      </w:r>
      <w:r w:rsidR="00CB1634">
        <w:rPr>
          <w:lang w:val="en-US" w:eastAsia="de-AT"/>
        </w:rPr>
        <w:t>,</w:t>
      </w:r>
      <w:r w:rsidR="00BF6838">
        <w:rPr>
          <w:lang w:val="en-US" w:eastAsia="de-AT"/>
        </w:rPr>
        <w:t xml:space="preserve"> in general</w:t>
      </w:r>
      <w:r w:rsidR="00CB1634">
        <w:rPr>
          <w:lang w:val="en-US" w:eastAsia="de-AT"/>
        </w:rPr>
        <w:t>,</w:t>
      </w:r>
      <w:r w:rsidR="00BF6838">
        <w:rPr>
          <w:lang w:val="en-US" w:eastAsia="de-AT"/>
        </w:rPr>
        <w:t xml:space="preserve"> is easy to understand.</w:t>
      </w:r>
      <w:r w:rsidR="009B1313">
        <w:rPr>
          <w:lang w:val="en-US" w:eastAsia="de-AT"/>
        </w:rPr>
        <w:t xml:space="preserve"> </w:t>
      </w:r>
      <w:r w:rsidR="000F45EC">
        <w:rPr>
          <w:lang w:val="en-US" w:eastAsia="de-AT"/>
        </w:rPr>
        <w:t>The same</w:t>
      </w:r>
      <w:r w:rsidR="009B1313">
        <w:rPr>
          <w:lang w:val="en-US" w:eastAsia="de-AT"/>
        </w:rPr>
        <w:t xml:space="preserve"> goes for the code</w:t>
      </w:r>
      <w:r w:rsidR="000F45EC">
        <w:rPr>
          <w:lang w:val="en-US" w:eastAsia="de-AT"/>
        </w:rPr>
        <w:t xml:space="preserve"> even. However, here I would recommend staying consistent and putting spaces when assigning values to variables. </w:t>
      </w:r>
    </w:p>
    <w:p w14:paraId="7B0B08E2" w14:textId="51519D59" w:rsidR="00C678E0" w:rsidRDefault="000F45EC" w:rsidP="00C678E0">
      <w:pPr>
        <w:rPr>
          <w:lang w:val="en-US" w:eastAsia="de-AT"/>
        </w:rPr>
      </w:pPr>
      <w:r w:rsidRPr="000F45EC">
        <w:rPr>
          <w:noProof/>
          <w:lang w:val="en-US" w:eastAsia="de-AT"/>
        </w:rPr>
        <w:drawing>
          <wp:inline distT="0" distB="0" distL="0" distR="0" wp14:anchorId="6EF9885F" wp14:editId="75F19E44">
            <wp:extent cx="4476980" cy="1498677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76980" cy="1498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EF534" w14:textId="77777777" w:rsidR="00A2465D" w:rsidRDefault="00A2465D" w:rsidP="00A870BF">
      <w:pPr>
        <w:pStyle w:val="Heading3"/>
        <w:numPr>
          <w:ilvl w:val="0"/>
          <w:numId w:val="0"/>
        </w:numPr>
        <w:ind w:left="1003" w:hanging="720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convincing is the experimental setup?</w:t>
      </w:r>
    </w:p>
    <w:p w14:paraId="4BE1C520" w14:textId="6BB89DD5" w:rsidR="0003248B" w:rsidRPr="0003248B" w:rsidRDefault="001E242C" w:rsidP="0003248B">
      <w:pPr>
        <w:rPr>
          <w:lang w:val="en-US" w:eastAsia="de-AT"/>
        </w:rPr>
      </w:pPr>
      <w:r>
        <w:rPr>
          <w:lang w:val="en-US" w:eastAsia="de-AT"/>
        </w:rPr>
        <w:t>The experimental</w:t>
      </w:r>
      <w:r w:rsidR="0003248B">
        <w:rPr>
          <w:lang w:val="en-US" w:eastAsia="de-AT"/>
        </w:rPr>
        <w:t xml:space="preserve"> setup </w:t>
      </w:r>
      <w:r>
        <w:rPr>
          <w:lang w:val="en-US" w:eastAsia="de-AT"/>
        </w:rPr>
        <w:t>looks</w:t>
      </w:r>
      <w:r w:rsidR="0003248B">
        <w:rPr>
          <w:lang w:val="en-US" w:eastAsia="de-AT"/>
        </w:rPr>
        <w:t xml:space="preserve"> </w:t>
      </w:r>
      <w:r w:rsidR="005F23DA">
        <w:rPr>
          <w:lang w:val="en-US" w:eastAsia="de-AT"/>
        </w:rPr>
        <w:t>convincing!</w:t>
      </w:r>
      <w:r w:rsidR="007F459B">
        <w:rPr>
          <w:lang w:val="en-US" w:eastAsia="de-AT"/>
        </w:rPr>
        <w:t xml:space="preserve"> Only “</w:t>
      </w:r>
      <w:r w:rsidR="007F459B" w:rsidRPr="007F459B">
        <w:rPr>
          <w:lang w:val="en-US" w:eastAsia="de-AT"/>
        </w:rPr>
        <w:t>method=</w:t>
      </w:r>
      <w:r w:rsidR="007F459B">
        <w:rPr>
          <w:lang w:val="en-US" w:eastAsia="de-AT"/>
        </w:rPr>
        <w:t>”</w:t>
      </w:r>
      <w:r w:rsidR="007F459B" w:rsidRPr="007F459B">
        <w:rPr>
          <w:lang w:val="en-US" w:eastAsia="de-AT"/>
        </w:rPr>
        <w:t>beta</w:t>
      </w:r>
      <w:r w:rsidR="007F459B">
        <w:rPr>
          <w:lang w:val="en-US" w:eastAsia="de-AT"/>
        </w:rPr>
        <w:t>’ ” was a bit confusing at the beginning since I cal</w:t>
      </w:r>
      <w:r w:rsidR="002F0AC3">
        <w:rPr>
          <w:lang w:val="en-US" w:eastAsia="de-AT"/>
        </w:rPr>
        <w:t xml:space="preserve">culated the confidence interval manually without </w:t>
      </w:r>
      <w:proofErr w:type="spellStart"/>
      <w:r w:rsidR="002F0AC3" w:rsidRPr="002F0AC3">
        <w:rPr>
          <w:lang w:val="en-US" w:eastAsia="de-AT"/>
        </w:rPr>
        <w:t>proportion_confint</w:t>
      </w:r>
      <w:proofErr w:type="spellEnd"/>
      <w:r w:rsidR="00630C5E">
        <w:rPr>
          <w:lang w:val="en-US" w:eastAsia="de-AT"/>
        </w:rPr>
        <w:t>()</w:t>
      </w:r>
      <w:r w:rsidR="002F0AC3">
        <w:rPr>
          <w:lang w:val="en-US" w:eastAsia="de-AT"/>
        </w:rPr>
        <w:t>. But after a short google search, everything was clear to me.</w:t>
      </w:r>
    </w:p>
    <w:p w14:paraId="2281837D" w14:textId="7887293E" w:rsidR="00A2465D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do the authors justify their conclusion? Are you convinced? Which questions have not been addressed by the authors?</w:t>
      </w:r>
    </w:p>
    <w:p w14:paraId="74463305" w14:textId="2313050C" w:rsidR="009B1313" w:rsidRPr="009B1313" w:rsidRDefault="009B1313" w:rsidP="009B1313">
      <w:pPr>
        <w:rPr>
          <w:lang w:val="en-US" w:eastAsia="de-AT"/>
        </w:rPr>
      </w:pPr>
      <w:r>
        <w:rPr>
          <w:lang w:val="en-US" w:eastAsia="de-AT"/>
        </w:rPr>
        <w:t xml:space="preserve">In general, I am convinced of what the group </w:t>
      </w:r>
      <w:r w:rsidR="007F459B">
        <w:rPr>
          <w:lang w:val="en-US" w:eastAsia="de-AT"/>
        </w:rPr>
        <w:t>submitted</w:t>
      </w:r>
      <w:r>
        <w:rPr>
          <w:lang w:val="en-US" w:eastAsia="de-AT"/>
        </w:rPr>
        <w:t xml:space="preserve">, and all questions have been answered. </w:t>
      </w:r>
    </w:p>
    <w:p w14:paraId="5D9E23B5" w14:textId="77777777" w:rsidR="00A2465D" w:rsidRPr="008E0F89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Summarize the quality of the submission.</w:t>
      </w:r>
    </w:p>
    <w:p w14:paraId="3E022994" w14:textId="29E245E3" w:rsidR="003D28D9" w:rsidRPr="008E0F89" w:rsidRDefault="000F45EC" w:rsidP="00A2465D">
      <w:p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>Apart from minor things, there isn’t much to criticize in this assignment.</w:t>
      </w:r>
      <w:r w:rsidR="00630C5E">
        <w:rPr>
          <w:rStyle w:val="Strong"/>
          <w:b w:val="0"/>
          <w:bCs w:val="0"/>
          <w:lang w:val="en-US"/>
        </w:rPr>
        <w:t xml:space="preserve"> Only the import cell was not marked </w:t>
      </w:r>
      <w:r w:rsidR="00FF7337">
        <w:rPr>
          <w:rStyle w:val="Strong"/>
          <w:b w:val="0"/>
          <w:bCs w:val="0"/>
          <w:lang w:val="en-US"/>
        </w:rPr>
        <w:t>Calc, which was a bit confusing why testing the notebook failed at the beginning. But due to the length of the notebook, this wasn’t a big problem.</w:t>
      </w:r>
    </w:p>
    <w:sectPr w:rsidR="003D28D9" w:rsidRPr="008E0F89" w:rsidSect="008B01A3">
      <w:headerReference w:type="default" r:id="rId1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4ACB1" w14:textId="77777777" w:rsidR="00627B31" w:rsidRDefault="00627B31" w:rsidP="00D428EC">
      <w:pPr>
        <w:spacing w:line="240" w:lineRule="auto"/>
      </w:pPr>
      <w:r>
        <w:separator/>
      </w:r>
    </w:p>
  </w:endnote>
  <w:endnote w:type="continuationSeparator" w:id="0">
    <w:p w14:paraId="2FB897E3" w14:textId="77777777" w:rsidR="00627B31" w:rsidRDefault="00627B31" w:rsidP="00D428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-DIN">
    <w:panose1 w:val="020B0504030202030204"/>
    <w:charset w:val="00"/>
    <w:family w:val="swiss"/>
    <w:notTrueType/>
    <w:pitch w:val="variable"/>
    <w:sig w:usb0="8000006F" w:usb1="4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34DAD" w14:textId="77777777" w:rsidR="00610DE3" w:rsidRDefault="00610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6830306"/>
      <w:docPartObj>
        <w:docPartGallery w:val="Page Numbers (Bottom of Page)"/>
        <w:docPartUnique/>
      </w:docPartObj>
    </w:sdtPr>
    <w:sdtContent>
      <w:p w14:paraId="7C123EDE" w14:textId="7D0780B2" w:rsidR="005C4BDD" w:rsidRDefault="005C4BD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16064FE7" w14:textId="77777777" w:rsidR="005C4BDD" w:rsidRDefault="005C4B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95B1A" w14:textId="77777777" w:rsidR="00610DE3" w:rsidRDefault="00610D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D889A" w14:textId="6333FFB6" w:rsidR="005C4BDD" w:rsidRPr="008B01A3" w:rsidRDefault="00610DE3" w:rsidP="008B01A3">
    <w:pPr>
      <w:pStyle w:val="Footer"/>
      <w:rPr>
        <w:sz w:val="20"/>
        <w:szCs w:val="20"/>
      </w:rPr>
    </w:pPr>
    <w:r>
      <w:rPr>
        <w:sz w:val="20"/>
        <w:szCs w:val="20"/>
      </w:rPr>
      <w:t>Daniel Wagermaier</w:t>
    </w:r>
    <w:r w:rsidR="005C4BDD">
      <w:rPr>
        <w:sz w:val="20"/>
        <w:szCs w:val="20"/>
      </w:rPr>
      <w:tab/>
    </w:r>
    <w:r w:rsidR="005C4BDD">
      <w:rPr>
        <w:sz w:val="20"/>
        <w:szCs w:val="20"/>
      </w:rPr>
      <w:tab/>
    </w:r>
    <w:sdt>
      <w:sdtPr>
        <w:rPr>
          <w:sz w:val="20"/>
          <w:szCs w:val="20"/>
        </w:rPr>
        <w:id w:val="490837205"/>
        <w:docPartObj>
          <w:docPartGallery w:val="Page Numbers (Bottom of Page)"/>
          <w:docPartUnique/>
        </w:docPartObj>
      </w:sdtPr>
      <w:sdtContent>
        <w:r w:rsidR="005C4BDD" w:rsidRPr="008B01A3">
          <w:rPr>
            <w:sz w:val="20"/>
            <w:szCs w:val="20"/>
          </w:rPr>
          <w:fldChar w:fldCharType="begin"/>
        </w:r>
        <w:r w:rsidR="005C4BDD" w:rsidRPr="008B01A3">
          <w:rPr>
            <w:sz w:val="20"/>
            <w:szCs w:val="20"/>
          </w:rPr>
          <w:instrText>PAGE   \* MERGEFORMAT</w:instrText>
        </w:r>
        <w:r w:rsidR="005C4BDD" w:rsidRPr="008B01A3">
          <w:rPr>
            <w:sz w:val="20"/>
            <w:szCs w:val="20"/>
          </w:rPr>
          <w:fldChar w:fldCharType="separate"/>
        </w:r>
        <w:r w:rsidR="005C4BDD" w:rsidRPr="008B01A3">
          <w:rPr>
            <w:sz w:val="20"/>
            <w:szCs w:val="20"/>
            <w:lang w:val="de-DE"/>
          </w:rPr>
          <w:t>2</w:t>
        </w:r>
        <w:r w:rsidR="005C4BDD" w:rsidRPr="008B01A3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97B88" w14:textId="77777777" w:rsidR="00627B31" w:rsidRDefault="00627B31" w:rsidP="00D428EC">
      <w:pPr>
        <w:spacing w:line="240" w:lineRule="auto"/>
      </w:pPr>
      <w:r>
        <w:separator/>
      </w:r>
    </w:p>
  </w:footnote>
  <w:footnote w:type="continuationSeparator" w:id="0">
    <w:p w14:paraId="4FF7AC3F" w14:textId="77777777" w:rsidR="00627B31" w:rsidRDefault="00627B31" w:rsidP="00D428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FEF5" w14:textId="77777777" w:rsidR="00610DE3" w:rsidRDefault="00610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ED85C" w14:textId="77777777" w:rsidR="00610DE3" w:rsidRDefault="00610D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2592" w14:textId="77777777" w:rsidR="00610DE3" w:rsidRDefault="00610D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18E8" w14:textId="6FDEE3A3" w:rsidR="005C4BDD" w:rsidRPr="00871BB7" w:rsidRDefault="005C4BDD" w:rsidP="00871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2E1"/>
    <w:multiLevelType w:val="hybridMultilevel"/>
    <w:tmpl w:val="765C052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3300"/>
    <w:multiLevelType w:val="hybridMultilevel"/>
    <w:tmpl w:val="C98EDEE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028"/>
    <w:multiLevelType w:val="hybridMultilevel"/>
    <w:tmpl w:val="F836EE3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D33F3"/>
    <w:multiLevelType w:val="hybridMultilevel"/>
    <w:tmpl w:val="67C45AB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87BD6"/>
    <w:multiLevelType w:val="hybridMultilevel"/>
    <w:tmpl w:val="AB64A1E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47FAF"/>
    <w:multiLevelType w:val="hybridMultilevel"/>
    <w:tmpl w:val="700E2F0E"/>
    <w:lvl w:ilvl="0" w:tplc="0C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776C97"/>
    <w:multiLevelType w:val="multilevel"/>
    <w:tmpl w:val="521C7BB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170C6BE3"/>
    <w:multiLevelType w:val="hybridMultilevel"/>
    <w:tmpl w:val="8124D0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DD1E8E"/>
    <w:multiLevelType w:val="hybridMultilevel"/>
    <w:tmpl w:val="D226712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55CD4"/>
    <w:multiLevelType w:val="hybridMultilevel"/>
    <w:tmpl w:val="DC38F38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B4202"/>
    <w:multiLevelType w:val="hybridMultilevel"/>
    <w:tmpl w:val="FF285D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C3C56"/>
    <w:multiLevelType w:val="multilevel"/>
    <w:tmpl w:val="E2DEE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69243F"/>
    <w:multiLevelType w:val="hybridMultilevel"/>
    <w:tmpl w:val="7F26673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F73C9"/>
    <w:multiLevelType w:val="hybridMultilevel"/>
    <w:tmpl w:val="6BC872C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6D1CA8"/>
    <w:multiLevelType w:val="hybridMultilevel"/>
    <w:tmpl w:val="459E31B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D1CC3"/>
    <w:multiLevelType w:val="hybridMultilevel"/>
    <w:tmpl w:val="55DA22B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ED5341"/>
    <w:multiLevelType w:val="hybridMultilevel"/>
    <w:tmpl w:val="4560D1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21B8F"/>
    <w:multiLevelType w:val="hybridMultilevel"/>
    <w:tmpl w:val="C3EA99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AA34E8"/>
    <w:multiLevelType w:val="hybridMultilevel"/>
    <w:tmpl w:val="DC7C269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B241B7"/>
    <w:multiLevelType w:val="hybridMultilevel"/>
    <w:tmpl w:val="AF305AF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72D9F"/>
    <w:multiLevelType w:val="hybridMultilevel"/>
    <w:tmpl w:val="E34A4C92"/>
    <w:lvl w:ilvl="0" w:tplc="119CE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C28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4E6B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50E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AEB0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E00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70DE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AA54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08AC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535C3821"/>
    <w:multiLevelType w:val="hybridMultilevel"/>
    <w:tmpl w:val="9836CFF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C433A"/>
    <w:multiLevelType w:val="hybridMultilevel"/>
    <w:tmpl w:val="7F30CF7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00D51"/>
    <w:multiLevelType w:val="hybridMultilevel"/>
    <w:tmpl w:val="3752CD9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9C188A"/>
    <w:multiLevelType w:val="hybridMultilevel"/>
    <w:tmpl w:val="58BA52A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731E6"/>
    <w:multiLevelType w:val="multilevel"/>
    <w:tmpl w:val="552CEF60"/>
    <w:lvl w:ilvl="0">
      <w:start w:val="1"/>
      <w:numFmt w:val="decimal"/>
      <w:pStyle w:val="Heading1"/>
      <w:lvlText w:val="%1"/>
      <w:lvlJc w:val="left"/>
      <w:pPr>
        <w:ind w:left="715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00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DAF30EC"/>
    <w:multiLevelType w:val="hybridMultilevel"/>
    <w:tmpl w:val="F95A894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E7DB3"/>
    <w:multiLevelType w:val="hybridMultilevel"/>
    <w:tmpl w:val="1C788D0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2678B"/>
    <w:multiLevelType w:val="hybridMultilevel"/>
    <w:tmpl w:val="D2DA97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4813B3"/>
    <w:multiLevelType w:val="hybridMultilevel"/>
    <w:tmpl w:val="E1C03FE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66D08"/>
    <w:multiLevelType w:val="hybridMultilevel"/>
    <w:tmpl w:val="3BD278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4E0CA7"/>
    <w:multiLevelType w:val="hybridMultilevel"/>
    <w:tmpl w:val="1C82FD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C4128"/>
    <w:multiLevelType w:val="hybridMultilevel"/>
    <w:tmpl w:val="D4E85CE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CA792F"/>
    <w:multiLevelType w:val="hybridMultilevel"/>
    <w:tmpl w:val="F8D0091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630051">
    <w:abstractNumId w:val="25"/>
  </w:num>
  <w:num w:numId="2" w16cid:durableId="78915555">
    <w:abstractNumId w:val="1"/>
  </w:num>
  <w:num w:numId="3" w16cid:durableId="481122783">
    <w:abstractNumId w:val="15"/>
  </w:num>
  <w:num w:numId="4" w16cid:durableId="788085674">
    <w:abstractNumId w:val="14"/>
  </w:num>
  <w:num w:numId="5" w16cid:durableId="1272398286">
    <w:abstractNumId w:val="30"/>
  </w:num>
  <w:num w:numId="6" w16cid:durableId="1975330437">
    <w:abstractNumId w:val="8"/>
  </w:num>
  <w:num w:numId="7" w16cid:durableId="178274458">
    <w:abstractNumId w:val="0"/>
  </w:num>
  <w:num w:numId="8" w16cid:durableId="1426002464">
    <w:abstractNumId w:val="7"/>
  </w:num>
  <w:num w:numId="9" w16cid:durableId="279652035">
    <w:abstractNumId w:val="4"/>
  </w:num>
  <w:num w:numId="10" w16cid:durableId="450514006">
    <w:abstractNumId w:val="27"/>
  </w:num>
  <w:num w:numId="11" w16cid:durableId="1382553615">
    <w:abstractNumId w:val="32"/>
  </w:num>
  <w:num w:numId="12" w16cid:durableId="765269211">
    <w:abstractNumId w:val="29"/>
  </w:num>
  <w:num w:numId="13" w16cid:durableId="295844262">
    <w:abstractNumId w:val="31"/>
  </w:num>
  <w:num w:numId="14" w16cid:durableId="1748651768">
    <w:abstractNumId w:val="19"/>
  </w:num>
  <w:num w:numId="15" w16cid:durableId="754938226">
    <w:abstractNumId w:val="28"/>
  </w:num>
  <w:num w:numId="16" w16cid:durableId="451438836">
    <w:abstractNumId w:val="18"/>
  </w:num>
  <w:num w:numId="17" w16cid:durableId="837311328">
    <w:abstractNumId w:val="5"/>
  </w:num>
  <w:num w:numId="18" w16cid:durableId="779032890">
    <w:abstractNumId w:val="3"/>
  </w:num>
  <w:num w:numId="19" w16cid:durableId="2000962844">
    <w:abstractNumId w:val="12"/>
  </w:num>
  <w:num w:numId="20" w16cid:durableId="828638310">
    <w:abstractNumId w:val="21"/>
  </w:num>
  <w:num w:numId="21" w16cid:durableId="2015842902">
    <w:abstractNumId w:val="9"/>
  </w:num>
  <w:num w:numId="22" w16cid:durableId="332146735">
    <w:abstractNumId w:val="26"/>
  </w:num>
  <w:num w:numId="23" w16cid:durableId="443231936">
    <w:abstractNumId w:val="33"/>
  </w:num>
  <w:num w:numId="24" w16cid:durableId="1766614540">
    <w:abstractNumId w:val="2"/>
  </w:num>
  <w:num w:numId="25" w16cid:durableId="1984505935">
    <w:abstractNumId w:val="23"/>
  </w:num>
  <w:num w:numId="26" w16cid:durableId="437677121">
    <w:abstractNumId w:val="16"/>
  </w:num>
  <w:num w:numId="27" w16cid:durableId="200174721">
    <w:abstractNumId w:val="6"/>
  </w:num>
  <w:num w:numId="28" w16cid:durableId="1270699234">
    <w:abstractNumId w:val="22"/>
  </w:num>
  <w:num w:numId="29" w16cid:durableId="537475842">
    <w:abstractNumId w:val="10"/>
  </w:num>
  <w:num w:numId="30" w16cid:durableId="1465653891">
    <w:abstractNumId w:val="20"/>
  </w:num>
  <w:num w:numId="31" w16cid:durableId="1224101075">
    <w:abstractNumId w:val="13"/>
  </w:num>
  <w:num w:numId="32" w16cid:durableId="912395286">
    <w:abstractNumId w:val="17"/>
  </w:num>
  <w:num w:numId="33" w16cid:durableId="160239627">
    <w:abstractNumId w:val="24"/>
  </w:num>
  <w:num w:numId="34" w16cid:durableId="476649406">
    <w:abstractNumId w:val="1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tLAwNzE1tTA1M7RQ0lEKTi0uzszPAykwrQUAyYGHeSwAAAA="/>
  </w:docVars>
  <w:rsids>
    <w:rsidRoot w:val="00502C41"/>
    <w:rsid w:val="00003296"/>
    <w:rsid w:val="00004986"/>
    <w:rsid w:val="00006EEA"/>
    <w:rsid w:val="0000700A"/>
    <w:rsid w:val="00012831"/>
    <w:rsid w:val="0001475C"/>
    <w:rsid w:val="000148A3"/>
    <w:rsid w:val="0001600B"/>
    <w:rsid w:val="00016492"/>
    <w:rsid w:val="00021458"/>
    <w:rsid w:val="0002203E"/>
    <w:rsid w:val="000222D6"/>
    <w:rsid w:val="000255E0"/>
    <w:rsid w:val="000269BA"/>
    <w:rsid w:val="0002745F"/>
    <w:rsid w:val="000316E4"/>
    <w:rsid w:val="00031770"/>
    <w:rsid w:val="0003248B"/>
    <w:rsid w:val="00033715"/>
    <w:rsid w:val="0003468F"/>
    <w:rsid w:val="00034D34"/>
    <w:rsid w:val="00035FF7"/>
    <w:rsid w:val="00036032"/>
    <w:rsid w:val="00036473"/>
    <w:rsid w:val="00043D5F"/>
    <w:rsid w:val="00044F4C"/>
    <w:rsid w:val="000452EC"/>
    <w:rsid w:val="00050153"/>
    <w:rsid w:val="00050D47"/>
    <w:rsid w:val="00052F3D"/>
    <w:rsid w:val="0005321C"/>
    <w:rsid w:val="000537DC"/>
    <w:rsid w:val="000552AA"/>
    <w:rsid w:val="000603E9"/>
    <w:rsid w:val="00061B00"/>
    <w:rsid w:val="000642F2"/>
    <w:rsid w:val="00065C44"/>
    <w:rsid w:val="00067D77"/>
    <w:rsid w:val="000715A2"/>
    <w:rsid w:val="0007166D"/>
    <w:rsid w:val="0007167C"/>
    <w:rsid w:val="00073E74"/>
    <w:rsid w:val="000747A2"/>
    <w:rsid w:val="00076BC4"/>
    <w:rsid w:val="00076C29"/>
    <w:rsid w:val="00080915"/>
    <w:rsid w:val="000810CC"/>
    <w:rsid w:val="000846FD"/>
    <w:rsid w:val="0008632C"/>
    <w:rsid w:val="00086F8E"/>
    <w:rsid w:val="0009012F"/>
    <w:rsid w:val="00091CB3"/>
    <w:rsid w:val="000950F5"/>
    <w:rsid w:val="00095C78"/>
    <w:rsid w:val="000975CC"/>
    <w:rsid w:val="00097CD8"/>
    <w:rsid w:val="000A2593"/>
    <w:rsid w:val="000A2C8F"/>
    <w:rsid w:val="000A341E"/>
    <w:rsid w:val="000A3F49"/>
    <w:rsid w:val="000A51A5"/>
    <w:rsid w:val="000B3B77"/>
    <w:rsid w:val="000B3C45"/>
    <w:rsid w:val="000B5514"/>
    <w:rsid w:val="000B593B"/>
    <w:rsid w:val="000C1F1C"/>
    <w:rsid w:val="000C3337"/>
    <w:rsid w:val="000C3D59"/>
    <w:rsid w:val="000C4862"/>
    <w:rsid w:val="000C49FC"/>
    <w:rsid w:val="000D0A84"/>
    <w:rsid w:val="000D6A54"/>
    <w:rsid w:val="000E00A7"/>
    <w:rsid w:val="000E07AD"/>
    <w:rsid w:val="000E297D"/>
    <w:rsid w:val="000E29DD"/>
    <w:rsid w:val="000E2A94"/>
    <w:rsid w:val="000E32C0"/>
    <w:rsid w:val="000E373D"/>
    <w:rsid w:val="000E46A3"/>
    <w:rsid w:val="000E4FB3"/>
    <w:rsid w:val="000F06F4"/>
    <w:rsid w:val="000F458F"/>
    <w:rsid w:val="000F45EC"/>
    <w:rsid w:val="000F550E"/>
    <w:rsid w:val="000F721B"/>
    <w:rsid w:val="000F7C19"/>
    <w:rsid w:val="000F7E7A"/>
    <w:rsid w:val="0010164F"/>
    <w:rsid w:val="0010264F"/>
    <w:rsid w:val="00106454"/>
    <w:rsid w:val="001132C7"/>
    <w:rsid w:val="00113FEB"/>
    <w:rsid w:val="00115C1B"/>
    <w:rsid w:val="00120569"/>
    <w:rsid w:val="001206C2"/>
    <w:rsid w:val="00121D35"/>
    <w:rsid w:val="00123002"/>
    <w:rsid w:val="001244E6"/>
    <w:rsid w:val="00125006"/>
    <w:rsid w:val="00126602"/>
    <w:rsid w:val="0012668D"/>
    <w:rsid w:val="00127B1A"/>
    <w:rsid w:val="001330E7"/>
    <w:rsid w:val="001336BA"/>
    <w:rsid w:val="001344E6"/>
    <w:rsid w:val="00134524"/>
    <w:rsid w:val="001359EA"/>
    <w:rsid w:val="00137854"/>
    <w:rsid w:val="001403EA"/>
    <w:rsid w:val="00141E60"/>
    <w:rsid w:val="001439FA"/>
    <w:rsid w:val="00143E34"/>
    <w:rsid w:val="00144E2A"/>
    <w:rsid w:val="001466C6"/>
    <w:rsid w:val="00150372"/>
    <w:rsid w:val="00150C70"/>
    <w:rsid w:val="00156F29"/>
    <w:rsid w:val="001605AB"/>
    <w:rsid w:val="001664A5"/>
    <w:rsid w:val="00171207"/>
    <w:rsid w:val="00171F4C"/>
    <w:rsid w:val="00176843"/>
    <w:rsid w:val="00176AF6"/>
    <w:rsid w:val="00180B57"/>
    <w:rsid w:val="00180B82"/>
    <w:rsid w:val="00181506"/>
    <w:rsid w:val="001818E2"/>
    <w:rsid w:val="00182E05"/>
    <w:rsid w:val="0018423D"/>
    <w:rsid w:val="00184959"/>
    <w:rsid w:val="00185B51"/>
    <w:rsid w:val="00187045"/>
    <w:rsid w:val="001870AF"/>
    <w:rsid w:val="00190AEB"/>
    <w:rsid w:val="001910D7"/>
    <w:rsid w:val="00191D3C"/>
    <w:rsid w:val="00191E72"/>
    <w:rsid w:val="00194263"/>
    <w:rsid w:val="001946EC"/>
    <w:rsid w:val="00194B4F"/>
    <w:rsid w:val="00195E2D"/>
    <w:rsid w:val="00197486"/>
    <w:rsid w:val="001A0198"/>
    <w:rsid w:val="001A0C39"/>
    <w:rsid w:val="001A142C"/>
    <w:rsid w:val="001A1BC7"/>
    <w:rsid w:val="001A3FF1"/>
    <w:rsid w:val="001A5ECE"/>
    <w:rsid w:val="001A63E6"/>
    <w:rsid w:val="001B3C5E"/>
    <w:rsid w:val="001B6091"/>
    <w:rsid w:val="001C40DC"/>
    <w:rsid w:val="001C4618"/>
    <w:rsid w:val="001C77D4"/>
    <w:rsid w:val="001D06CA"/>
    <w:rsid w:val="001D0C5A"/>
    <w:rsid w:val="001D1DAE"/>
    <w:rsid w:val="001D28C4"/>
    <w:rsid w:val="001D67FE"/>
    <w:rsid w:val="001D6ED0"/>
    <w:rsid w:val="001E0FEF"/>
    <w:rsid w:val="001E242C"/>
    <w:rsid w:val="001E2B36"/>
    <w:rsid w:val="001E2B72"/>
    <w:rsid w:val="001E415B"/>
    <w:rsid w:val="001F0079"/>
    <w:rsid w:val="001F0E86"/>
    <w:rsid w:val="001F1BFC"/>
    <w:rsid w:val="001F27A7"/>
    <w:rsid w:val="001F41E2"/>
    <w:rsid w:val="001F73A4"/>
    <w:rsid w:val="00201EAC"/>
    <w:rsid w:val="00203955"/>
    <w:rsid w:val="00204675"/>
    <w:rsid w:val="00206E54"/>
    <w:rsid w:val="00207A8B"/>
    <w:rsid w:val="00211254"/>
    <w:rsid w:val="00211AD8"/>
    <w:rsid w:val="00213150"/>
    <w:rsid w:val="0021357A"/>
    <w:rsid w:val="00214DD8"/>
    <w:rsid w:val="00216918"/>
    <w:rsid w:val="00217D85"/>
    <w:rsid w:val="00220D9B"/>
    <w:rsid w:val="00221389"/>
    <w:rsid w:val="002215E2"/>
    <w:rsid w:val="002220A9"/>
    <w:rsid w:val="0022440A"/>
    <w:rsid w:val="00224FD0"/>
    <w:rsid w:val="00227010"/>
    <w:rsid w:val="00231671"/>
    <w:rsid w:val="00233543"/>
    <w:rsid w:val="0023391A"/>
    <w:rsid w:val="00234140"/>
    <w:rsid w:val="00235AE0"/>
    <w:rsid w:val="00237732"/>
    <w:rsid w:val="00237D9D"/>
    <w:rsid w:val="00241F03"/>
    <w:rsid w:val="00242E79"/>
    <w:rsid w:val="002450A4"/>
    <w:rsid w:val="002458B6"/>
    <w:rsid w:val="0024611E"/>
    <w:rsid w:val="00247624"/>
    <w:rsid w:val="00252870"/>
    <w:rsid w:val="00260530"/>
    <w:rsid w:val="00260796"/>
    <w:rsid w:val="00275884"/>
    <w:rsid w:val="00280B0A"/>
    <w:rsid w:val="00280EBF"/>
    <w:rsid w:val="00283D00"/>
    <w:rsid w:val="00284B1C"/>
    <w:rsid w:val="002860A8"/>
    <w:rsid w:val="002867CA"/>
    <w:rsid w:val="002903FE"/>
    <w:rsid w:val="00291EE7"/>
    <w:rsid w:val="0029591A"/>
    <w:rsid w:val="00297D11"/>
    <w:rsid w:val="00297E95"/>
    <w:rsid w:val="002A109D"/>
    <w:rsid w:val="002A184B"/>
    <w:rsid w:val="002A2036"/>
    <w:rsid w:val="002A3DBB"/>
    <w:rsid w:val="002A735F"/>
    <w:rsid w:val="002B040F"/>
    <w:rsid w:val="002C03B3"/>
    <w:rsid w:val="002C09CB"/>
    <w:rsid w:val="002C2AA3"/>
    <w:rsid w:val="002C3B98"/>
    <w:rsid w:val="002C7897"/>
    <w:rsid w:val="002D001A"/>
    <w:rsid w:val="002D18E3"/>
    <w:rsid w:val="002D224F"/>
    <w:rsid w:val="002D2D87"/>
    <w:rsid w:val="002D41FC"/>
    <w:rsid w:val="002D4CE0"/>
    <w:rsid w:val="002D505A"/>
    <w:rsid w:val="002D6557"/>
    <w:rsid w:val="002D68E9"/>
    <w:rsid w:val="002E4399"/>
    <w:rsid w:val="002F0AC3"/>
    <w:rsid w:val="002F341C"/>
    <w:rsid w:val="002F421F"/>
    <w:rsid w:val="002F58E0"/>
    <w:rsid w:val="002F6196"/>
    <w:rsid w:val="002F64D7"/>
    <w:rsid w:val="00301DA1"/>
    <w:rsid w:val="00303B38"/>
    <w:rsid w:val="00303FA1"/>
    <w:rsid w:val="0030625E"/>
    <w:rsid w:val="00307894"/>
    <w:rsid w:val="00310919"/>
    <w:rsid w:val="00311FBA"/>
    <w:rsid w:val="003145E6"/>
    <w:rsid w:val="00316281"/>
    <w:rsid w:val="00316D1D"/>
    <w:rsid w:val="0031731B"/>
    <w:rsid w:val="00317429"/>
    <w:rsid w:val="0032276F"/>
    <w:rsid w:val="003238B0"/>
    <w:rsid w:val="00324D74"/>
    <w:rsid w:val="00325DF4"/>
    <w:rsid w:val="00327515"/>
    <w:rsid w:val="00327C3F"/>
    <w:rsid w:val="003314CE"/>
    <w:rsid w:val="00333BDE"/>
    <w:rsid w:val="00335E3F"/>
    <w:rsid w:val="003374EF"/>
    <w:rsid w:val="00337C0D"/>
    <w:rsid w:val="00337E1A"/>
    <w:rsid w:val="00340E3C"/>
    <w:rsid w:val="003421B9"/>
    <w:rsid w:val="00342D58"/>
    <w:rsid w:val="0034393F"/>
    <w:rsid w:val="00344854"/>
    <w:rsid w:val="00345841"/>
    <w:rsid w:val="0034630B"/>
    <w:rsid w:val="00346AE6"/>
    <w:rsid w:val="003477A4"/>
    <w:rsid w:val="00347D87"/>
    <w:rsid w:val="00347F06"/>
    <w:rsid w:val="0035484D"/>
    <w:rsid w:val="003566D8"/>
    <w:rsid w:val="00356A63"/>
    <w:rsid w:val="00357E3C"/>
    <w:rsid w:val="0036061F"/>
    <w:rsid w:val="00360A0C"/>
    <w:rsid w:val="00365C5E"/>
    <w:rsid w:val="00366090"/>
    <w:rsid w:val="0037181A"/>
    <w:rsid w:val="003725B4"/>
    <w:rsid w:val="00373F15"/>
    <w:rsid w:val="0037633D"/>
    <w:rsid w:val="003830D5"/>
    <w:rsid w:val="00384EA3"/>
    <w:rsid w:val="00390282"/>
    <w:rsid w:val="00394941"/>
    <w:rsid w:val="003967E2"/>
    <w:rsid w:val="00396C2E"/>
    <w:rsid w:val="003A176D"/>
    <w:rsid w:val="003A2299"/>
    <w:rsid w:val="003A32E9"/>
    <w:rsid w:val="003A4DC9"/>
    <w:rsid w:val="003A5AD2"/>
    <w:rsid w:val="003A7511"/>
    <w:rsid w:val="003B07CE"/>
    <w:rsid w:val="003B08FB"/>
    <w:rsid w:val="003B1501"/>
    <w:rsid w:val="003B3B77"/>
    <w:rsid w:val="003B50D3"/>
    <w:rsid w:val="003B5C2D"/>
    <w:rsid w:val="003B683B"/>
    <w:rsid w:val="003B7FA4"/>
    <w:rsid w:val="003C4121"/>
    <w:rsid w:val="003C4B50"/>
    <w:rsid w:val="003C6C06"/>
    <w:rsid w:val="003D073A"/>
    <w:rsid w:val="003D1B59"/>
    <w:rsid w:val="003D28D9"/>
    <w:rsid w:val="003D582E"/>
    <w:rsid w:val="003E04BD"/>
    <w:rsid w:val="003E232B"/>
    <w:rsid w:val="003E6A6A"/>
    <w:rsid w:val="003E70C8"/>
    <w:rsid w:val="003F1CAE"/>
    <w:rsid w:val="003F2D43"/>
    <w:rsid w:val="003F3B85"/>
    <w:rsid w:val="003F5AC7"/>
    <w:rsid w:val="00400C6D"/>
    <w:rsid w:val="00400E14"/>
    <w:rsid w:val="00402739"/>
    <w:rsid w:val="00406F6A"/>
    <w:rsid w:val="00407009"/>
    <w:rsid w:val="00412665"/>
    <w:rsid w:val="00416958"/>
    <w:rsid w:val="0042112F"/>
    <w:rsid w:val="004213B9"/>
    <w:rsid w:val="00421500"/>
    <w:rsid w:val="00423EFE"/>
    <w:rsid w:val="00424119"/>
    <w:rsid w:val="004248FC"/>
    <w:rsid w:val="00424A86"/>
    <w:rsid w:val="00424F75"/>
    <w:rsid w:val="0042525F"/>
    <w:rsid w:val="00426ABB"/>
    <w:rsid w:val="00426B0F"/>
    <w:rsid w:val="0042763D"/>
    <w:rsid w:val="00427B7D"/>
    <w:rsid w:val="004321EB"/>
    <w:rsid w:val="004379AB"/>
    <w:rsid w:val="0044268A"/>
    <w:rsid w:val="004435A6"/>
    <w:rsid w:val="00443B1B"/>
    <w:rsid w:val="00445D6E"/>
    <w:rsid w:val="00446C12"/>
    <w:rsid w:val="00446C93"/>
    <w:rsid w:val="0044779A"/>
    <w:rsid w:val="00452E35"/>
    <w:rsid w:val="00454639"/>
    <w:rsid w:val="00460715"/>
    <w:rsid w:val="00462764"/>
    <w:rsid w:val="004628A8"/>
    <w:rsid w:val="0046757E"/>
    <w:rsid w:val="004736E8"/>
    <w:rsid w:val="00473B65"/>
    <w:rsid w:val="00481579"/>
    <w:rsid w:val="004829C8"/>
    <w:rsid w:val="00483D0F"/>
    <w:rsid w:val="0048483E"/>
    <w:rsid w:val="004853E2"/>
    <w:rsid w:val="0048552B"/>
    <w:rsid w:val="00485981"/>
    <w:rsid w:val="00487C90"/>
    <w:rsid w:val="00492038"/>
    <w:rsid w:val="004926C3"/>
    <w:rsid w:val="00494B02"/>
    <w:rsid w:val="00497D9F"/>
    <w:rsid w:val="004B23C7"/>
    <w:rsid w:val="004B28E1"/>
    <w:rsid w:val="004B47DD"/>
    <w:rsid w:val="004B532A"/>
    <w:rsid w:val="004B5789"/>
    <w:rsid w:val="004C1D9D"/>
    <w:rsid w:val="004C312B"/>
    <w:rsid w:val="004D2390"/>
    <w:rsid w:val="004D3932"/>
    <w:rsid w:val="004D7F4F"/>
    <w:rsid w:val="004E190D"/>
    <w:rsid w:val="004E2312"/>
    <w:rsid w:val="004E3A02"/>
    <w:rsid w:val="004E5D92"/>
    <w:rsid w:val="004F13F2"/>
    <w:rsid w:val="00500DE7"/>
    <w:rsid w:val="00502A60"/>
    <w:rsid w:val="00502C41"/>
    <w:rsid w:val="00505C1C"/>
    <w:rsid w:val="00505C51"/>
    <w:rsid w:val="00506E57"/>
    <w:rsid w:val="005122ED"/>
    <w:rsid w:val="00513391"/>
    <w:rsid w:val="00522B27"/>
    <w:rsid w:val="0052351B"/>
    <w:rsid w:val="00534042"/>
    <w:rsid w:val="00535B31"/>
    <w:rsid w:val="005375EA"/>
    <w:rsid w:val="00542484"/>
    <w:rsid w:val="005429E0"/>
    <w:rsid w:val="00544144"/>
    <w:rsid w:val="00547AE8"/>
    <w:rsid w:val="005501CF"/>
    <w:rsid w:val="00550445"/>
    <w:rsid w:val="005507DF"/>
    <w:rsid w:val="00550C2B"/>
    <w:rsid w:val="00551AE4"/>
    <w:rsid w:val="00554140"/>
    <w:rsid w:val="005547FD"/>
    <w:rsid w:val="005572FC"/>
    <w:rsid w:val="005605AA"/>
    <w:rsid w:val="00560963"/>
    <w:rsid w:val="00560EE9"/>
    <w:rsid w:val="00562F2E"/>
    <w:rsid w:val="00562F64"/>
    <w:rsid w:val="00564C55"/>
    <w:rsid w:val="005675A5"/>
    <w:rsid w:val="00572862"/>
    <w:rsid w:val="00573DD6"/>
    <w:rsid w:val="00576064"/>
    <w:rsid w:val="00577CA8"/>
    <w:rsid w:val="005803AF"/>
    <w:rsid w:val="005805CE"/>
    <w:rsid w:val="005820FD"/>
    <w:rsid w:val="00582EE5"/>
    <w:rsid w:val="005836EC"/>
    <w:rsid w:val="005837B4"/>
    <w:rsid w:val="00594DD4"/>
    <w:rsid w:val="00596217"/>
    <w:rsid w:val="005967DC"/>
    <w:rsid w:val="005A0A87"/>
    <w:rsid w:val="005A0FF7"/>
    <w:rsid w:val="005A20E0"/>
    <w:rsid w:val="005A2A77"/>
    <w:rsid w:val="005A3051"/>
    <w:rsid w:val="005A36EF"/>
    <w:rsid w:val="005B2915"/>
    <w:rsid w:val="005B2CDD"/>
    <w:rsid w:val="005B660B"/>
    <w:rsid w:val="005C2090"/>
    <w:rsid w:val="005C2157"/>
    <w:rsid w:val="005C3290"/>
    <w:rsid w:val="005C35B7"/>
    <w:rsid w:val="005C37EF"/>
    <w:rsid w:val="005C4BDD"/>
    <w:rsid w:val="005C6F5C"/>
    <w:rsid w:val="005C71A1"/>
    <w:rsid w:val="005C7BBA"/>
    <w:rsid w:val="005D050F"/>
    <w:rsid w:val="005D20DB"/>
    <w:rsid w:val="005D27F7"/>
    <w:rsid w:val="005D56D0"/>
    <w:rsid w:val="005D7E53"/>
    <w:rsid w:val="005E0EB1"/>
    <w:rsid w:val="005E1221"/>
    <w:rsid w:val="005E2CC2"/>
    <w:rsid w:val="005E4498"/>
    <w:rsid w:val="005E4A01"/>
    <w:rsid w:val="005E56A5"/>
    <w:rsid w:val="005F03BA"/>
    <w:rsid w:val="005F0994"/>
    <w:rsid w:val="005F0D72"/>
    <w:rsid w:val="005F23DA"/>
    <w:rsid w:val="005F35B4"/>
    <w:rsid w:val="005F760C"/>
    <w:rsid w:val="005F7776"/>
    <w:rsid w:val="005F7C88"/>
    <w:rsid w:val="00600E67"/>
    <w:rsid w:val="00602482"/>
    <w:rsid w:val="00603189"/>
    <w:rsid w:val="00605602"/>
    <w:rsid w:val="00606854"/>
    <w:rsid w:val="006069B5"/>
    <w:rsid w:val="006106C6"/>
    <w:rsid w:val="00610AD1"/>
    <w:rsid w:val="00610DE3"/>
    <w:rsid w:val="006111CE"/>
    <w:rsid w:val="00615CD8"/>
    <w:rsid w:val="00616137"/>
    <w:rsid w:val="00616AE9"/>
    <w:rsid w:val="00620F11"/>
    <w:rsid w:val="0062218F"/>
    <w:rsid w:val="00623280"/>
    <w:rsid w:val="00623CA2"/>
    <w:rsid w:val="006262C3"/>
    <w:rsid w:val="00627B31"/>
    <w:rsid w:val="00627FC0"/>
    <w:rsid w:val="00630C5E"/>
    <w:rsid w:val="00632933"/>
    <w:rsid w:val="00633AF2"/>
    <w:rsid w:val="00636AD2"/>
    <w:rsid w:val="00636ED5"/>
    <w:rsid w:val="00637283"/>
    <w:rsid w:val="00640657"/>
    <w:rsid w:val="00640B53"/>
    <w:rsid w:val="00642878"/>
    <w:rsid w:val="006439B5"/>
    <w:rsid w:val="00644BD2"/>
    <w:rsid w:val="006475BE"/>
    <w:rsid w:val="00647CB9"/>
    <w:rsid w:val="00650EEC"/>
    <w:rsid w:val="00650EF7"/>
    <w:rsid w:val="006531C6"/>
    <w:rsid w:val="00654076"/>
    <w:rsid w:val="00655689"/>
    <w:rsid w:val="00655E8B"/>
    <w:rsid w:val="006624C8"/>
    <w:rsid w:val="00662581"/>
    <w:rsid w:val="00663A77"/>
    <w:rsid w:val="00663F3A"/>
    <w:rsid w:val="00665288"/>
    <w:rsid w:val="00672F6D"/>
    <w:rsid w:val="00674BD8"/>
    <w:rsid w:val="00674D77"/>
    <w:rsid w:val="00675A3F"/>
    <w:rsid w:val="006761BC"/>
    <w:rsid w:val="006813B5"/>
    <w:rsid w:val="00682BC3"/>
    <w:rsid w:val="0068750F"/>
    <w:rsid w:val="00687694"/>
    <w:rsid w:val="006902B7"/>
    <w:rsid w:val="006905E7"/>
    <w:rsid w:val="00691BAD"/>
    <w:rsid w:val="0069379D"/>
    <w:rsid w:val="00694B44"/>
    <w:rsid w:val="006952FE"/>
    <w:rsid w:val="006A06A9"/>
    <w:rsid w:val="006A0DAB"/>
    <w:rsid w:val="006A270E"/>
    <w:rsid w:val="006A6DCA"/>
    <w:rsid w:val="006A7139"/>
    <w:rsid w:val="006A7F75"/>
    <w:rsid w:val="006B0516"/>
    <w:rsid w:val="006B4C6F"/>
    <w:rsid w:val="006B5848"/>
    <w:rsid w:val="006B6F69"/>
    <w:rsid w:val="006B6FB4"/>
    <w:rsid w:val="006B72D2"/>
    <w:rsid w:val="006C0386"/>
    <w:rsid w:val="006C64BE"/>
    <w:rsid w:val="006D1D09"/>
    <w:rsid w:val="006D1EF3"/>
    <w:rsid w:val="006D34C3"/>
    <w:rsid w:val="006D5ED8"/>
    <w:rsid w:val="006E2574"/>
    <w:rsid w:val="006E379D"/>
    <w:rsid w:val="006E38E6"/>
    <w:rsid w:val="006E715E"/>
    <w:rsid w:val="006E725C"/>
    <w:rsid w:val="006F2863"/>
    <w:rsid w:val="006F3814"/>
    <w:rsid w:val="006F3E62"/>
    <w:rsid w:val="006F42AC"/>
    <w:rsid w:val="006F468E"/>
    <w:rsid w:val="00703B22"/>
    <w:rsid w:val="00704D9F"/>
    <w:rsid w:val="007053FF"/>
    <w:rsid w:val="00706816"/>
    <w:rsid w:val="00706A3F"/>
    <w:rsid w:val="00711A59"/>
    <w:rsid w:val="00711F32"/>
    <w:rsid w:val="00711F77"/>
    <w:rsid w:val="00713C04"/>
    <w:rsid w:val="007156BA"/>
    <w:rsid w:val="00715A31"/>
    <w:rsid w:val="00716631"/>
    <w:rsid w:val="0072157E"/>
    <w:rsid w:val="00723B88"/>
    <w:rsid w:val="00724C4D"/>
    <w:rsid w:val="00725ABA"/>
    <w:rsid w:val="00726ACD"/>
    <w:rsid w:val="00726D5F"/>
    <w:rsid w:val="00727019"/>
    <w:rsid w:val="00737542"/>
    <w:rsid w:val="00740F66"/>
    <w:rsid w:val="00740FBF"/>
    <w:rsid w:val="00744895"/>
    <w:rsid w:val="00747319"/>
    <w:rsid w:val="00750581"/>
    <w:rsid w:val="00750EAC"/>
    <w:rsid w:val="00754624"/>
    <w:rsid w:val="00755D76"/>
    <w:rsid w:val="007612F1"/>
    <w:rsid w:val="007626D8"/>
    <w:rsid w:val="00764B25"/>
    <w:rsid w:val="007652D5"/>
    <w:rsid w:val="00771857"/>
    <w:rsid w:val="00777C82"/>
    <w:rsid w:val="007826EF"/>
    <w:rsid w:val="00783A5C"/>
    <w:rsid w:val="00786AAC"/>
    <w:rsid w:val="00790DBA"/>
    <w:rsid w:val="007910F5"/>
    <w:rsid w:val="00797294"/>
    <w:rsid w:val="007976F6"/>
    <w:rsid w:val="007A0DBE"/>
    <w:rsid w:val="007A3684"/>
    <w:rsid w:val="007A3963"/>
    <w:rsid w:val="007A59AC"/>
    <w:rsid w:val="007A761A"/>
    <w:rsid w:val="007A774F"/>
    <w:rsid w:val="007B0FE5"/>
    <w:rsid w:val="007B17A0"/>
    <w:rsid w:val="007B2A6C"/>
    <w:rsid w:val="007B3010"/>
    <w:rsid w:val="007C1B59"/>
    <w:rsid w:val="007C2BCE"/>
    <w:rsid w:val="007C37E4"/>
    <w:rsid w:val="007C389C"/>
    <w:rsid w:val="007C499B"/>
    <w:rsid w:val="007C4CDD"/>
    <w:rsid w:val="007C523F"/>
    <w:rsid w:val="007C6F43"/>
    <w:rsid w:val="007D2A60"/>
    <w:rsid w:val="007D3EB1"/>
    <w:rsid w:val="007D45B3"/>
    <w:rsid w:val="007D5812"/>
    <w:rsid w:val="007E352B"/>
    <w:rsid w:val="007E4EBF"/>
    <w:rsid w:val="007E4EFF"/>
    <w:rsid w:val="007E5A0D"/>
    <w:rsid w:val="007E5D38"/>
    <w:rsid w:val="007E68DB"/>
    <w:rsid w:val="007F143A"/>
    <w:rsid w:val="007F2F46"/>
    <w:rsid w:val="007F459B"/>
    <w:rsid w:val="007F77C7"/>
    <w:rsid w:val="007F7C83"/>
    <w:rsid w:val="00800B6C"/>
    <w:rsid w:val="00801A1C"/>
    <w:rsid w:val="00803502"/>
    <w:rsid w:val="008039CF"/>
    <w:rsid w:val="00804956"/>
    <w:rsid w:val="00807253"/>
    <w:rsid w:val="008076C4"/>
    <w:rsid w:val="00807E01"/>
    <w:rsid w:val="008103BE"/>
    <w:rsid w:val="00810BBB"/>
    <w:rsid w:val="00811C67"/>
    <w:rsid w:val="00812C84"/>
    <w:rsid w:val="0081553D"/>
    <w:rsid w:val="00815C70"/>
    <w:rsid w:val="008177B9"/>
    <w:rsid w:val="00820322"/>
    <w:rsid w:val="008252E1"/>
    <w:rsid w:val="008307BB"/>
    <w:rsid w:val="00830D1F"/>
    <w:rsid w:val="00831357"/>
    <w:rsid w:val="008326DB"/>
    <w:rsid w:val="0083311B"/>
    <w:rsid w:val="00834041"/>
    <w:rsid w:val="00837B58"/>
    <w:rsid w:val="00837E11"/>
    <w:rsid w:val="00841622"/>
    <w:rsid w:val="008426EC"/>
    <w:rsid w:val="0084437D"/>
    <w:rsid w:val="0084459D"/>
    <w:rsid w:val="008454F3"/>
    <w:rsid w:val="008463F0"/>
    <w:rsid w:val="00846AC6"/>
    <w:rsid w:val="00846FB4"/>
    <w:rsid w:val="008475F9"/>
    <w:rsid w:val="00851CB8"/>
    <w:rsid w:val="0085730A"/>
    <w:rsid w:val="008573BA"/>
    <w:rsid w:val="0086199D"/>
    <w:rsid w:val="00861DB1"/>
    <w:rsid w:val="008649FD"/>
    <w:rsid w:val="00865915"/>
    <w:rsid w:val="00865928"/>
    <w:rsid w:val="00870758"/>
    <w:rsid w:val="008718D7"/>
    <w:rsid w:val="00871BB7"/>
    <w:rsid w:val="00873415"/>
    <w:rsid w:val="00874AC8"/>
    <w:rsid w:val="00876352"/>
    <w:rsid w:val="0087725E"/>
    <w:rsid w:val="00881CB3"/>
    <w:rsid w:val="00882AC0"/>
    <w:rsid w:val="00882BC8"/>
    <w:rsid w:val="008839C1"/>
    <w:rsid w:val="00883DF5"/>
    <w:rsid w:val="00885C03"/>
    <w:rsid w:val="00885DE9"/>
    <w:rsid w:val="0088603A"/>
    <w:rsid w:val="00886120"/>
    <w:rsid w:val="00887132"/>
    <w:rsid w:val="008871AD"/>
    <w:rsid w:val="008874A0"/>
    <w:rsid w:val="00891975"/>
    <w:rsid w:val="008925FB"/>
    <w:rsid w:val="00892E4D"/>
    <w:rsid w:val="008960C7"/>
    <w:rsid w:val="0089794C"/>
    <w:rsid w:val="00897F97"/>
    <w:rsid w:val="008A1576"/>
    <w:rsid w:val="008A2066"/>
    <w:rsid w:val="008A6012"/>
    <w:rsid w:val="008B01A3"/>
    <w:rsid w:val="008B08F8"/>
    <w:rsid w:val="008B2382"/>
    <w:rsid w:val="008B270C"/>
    <w:rsid w:val="008C4951"/>
    <w:rsid w:val="008C6322"/>
    <w:rsid w:val="008D1070"/>
    <w:rsid w:val="008D5212"/>
    <w:rsid w:val="008D7BCF"/>
    <w:rsid w:val="008D7C68"/>
    <w:rsid w:val="008E06A6"/>
    <w:rsid w:val="008E0F89"/>
    <w:rsid w:val="008E3FCC"/>
    <w:rsid w:val="008E48C4"/>
    <w:rsid w:val="008E798E"/>
    <w:rsid w:val="008F1E7E"/>
    <w:rsid w:val="008F1E87"/>
    <w:rsid w:val="008F2462"/>
    <w:rsid w:val="008F34F3"/>
    <w:rsid w:val="008F68A7"/>
    <w:rsid w:val="008F7705"/>
    <w:rsid w:val="0090029B"/>
    <w:rsid w:val="00900AD8"/>
    <w:rsid w:val="009029DA"/>
    <w:rsid w:val="00902D11"/>
    <w:rsid w:val="0090465C"/>
    <w:rsid w:val="00906636"/>
    <w:rsid w:val="009107F8"/>
    <w:rsid w:val="009113B3"/>
    <w:rsid w:val="00911E3C"/>
    <w:rsid w:val="009124D8"/>
    <w:rsid w:val="00912C5F"/>
    <w:rsid w:val="00915440"/>
    <w:rsid w:val="00920435"/>
    <w:rsid w:val="00921C9E"/>
    <w:rsid w:val="00923326"/>
    <w:rsid w:val="00923EA5"/>
    <w:rsid w:val="00924049"/>
    <w:rsid w:val="00925756"/>
    <w:rsid w:val="0092645A"/>
    <w:rsid w:val="009276BE"/>
    <w:rsid w:val="0093175B"/>
    <w:rsid w:val="00931C7E"/>
    <w:rsid w:val="00932498"/>
    <w:rsid w:val="0093532C"/>
    <w:rsid w:val="00936EF9"/>
    <w:rsid w:val="009371BC"/>
    <w:rsid w:val="00940C6D"/>
    <w:rsid w:val="009457AA"/>
    <w:rsid w:val="00946328"/>
    <w:rsid w:val="009515C9"/>
    <w:rsid w:val="00952C20"/>
    <w:rsid w:val="009625AA"/>
    <w:rsid w:val="00963422"/>
    <w:rsid w:val="009659CE"/>
    <w:rsid w:val="00966D6D"/>
    <w:rsid w:val="00973428"/>
    <w:rsid w:val="00973DCC"/>
    <w:rsid w:val="00974DA6"/>
    <w:rsid w:val="009768BB"/>
    <w:rsid w:val="00976C1E"/>
    <w:rsid w:val="00980491"/>
    <w:rsid w:val="00982194"/>
    <w:rsid w:val="0098224E"/>
    <w:rsid w:val="00983532"/>
    <w:rsid w:val="00985BCB"/>
    <w:rsid w:val="00986687"/>
    <w:rsid w:val="00986BBE"/>
    <w:rsid w:val="00992DE8"/>
    <w:rsid w:val="009A25BF"/>
    <w:rsid w:val="009A3C53"/>
    <w:rsid w:val="009A3FE0"/>
    <w:rsid w:val="009A7EB8"/>
    <w:rsid w:val="009B1313"/>
    <w:rsid w:val="009B20A3"/>
    <w:rsid w:val="009B2F9D"/>
    <w:rsid w:val="009B42C5"/>
    <w:rsid w:val="009B6FC3"/>
    <w:rsid w:val="009B74C5"/>
    <w:rsid w:val="009C4888"/>
    <w:rsid w:val="009C4EFE"/>
    <w:rsid w:val="009C53F9"/>
    <w:rsid w:val="009C5E9C"/>
    <w:rsid w:val="009D03B3"/>
    <w:rsid w:val="009D0C16"/>
    <w:rsid w:val="009D2450"/>
    <w:rsid w:val="009D4AD3"/>
    <w:rsid w:val="009D5F27"/>
    <w:rsid w:val="009E0E23"/>
    <w:rsid w:val="009E1EC4"/>
    <w:rsid w:val="009E2815"/>
    <w:rsid w:val="009E2980"/>
    <w:rsid w:val="009E7372"/>
    <w:rsid w:val="009E7421"/>
    <w:rsid w:val="009F03D8"/>
    <w:rsid w:val="009F0D56"/>
    <w:rsid w:val="009F766E"/>
    <w:rsid w:val="00A0008D"/>
    <w:rsid w:val="00A0055B"/>
    <w:rsid w:val="00A00D54"/>
    <w:rsid w:val="00A00EC4"/>
    <w:rsid w:val="00A02A0A"/>
    <w:rsid w:val="00A02DC3"/>
    <w:rsid w:val="00A077D5"/>
    <w:rsid w:val="00A0789F"/>
    <w:rsid w:val="00A10300"/>
    <w:rsid w:val="00A10409"/>
    <w:rsid w:val="00A1214A"/>
    <w:rsid w:val="00A12E37"/>
    <w:rsid w:val="00A16E44"/>
    <w:rsid w:val="00A176C9"/>
    <w:rsid w:val="00A22C4D"/>
    <w:rsid w:val="00A2465D"/>
    <w:rsid w:val="00A2476D"/>
    <w:rsid w:val="00A25A3B"/>
    <w:rsid w:val="00A2657A"/>
    <w:rsid w:val="00A33BEB"/>
    <w:rsid w:val="00A33CCE"/>
    <w:rsid w:val="00A36AD0"/>
    <w:rsid w:val="00A3736E"/>
    <w:rsid w:val="00A40E70"/>
    <w:rsid w:val="00A4397F"/>
    <w:rsid w:val="00A45D4B"/>
    <w:rsid w:val="00A46105"/>
    <w:rsid w:val="00A465B5"/>
    <w:rsid w:val="00A5293A"/>
    <w:rsid w:val="00A5296C"/>
    <w:rsid w:val="00A54C4D"/>
    <w:rsid w:val="00A56B98"/>
    <w:rsid w:val="00A577A3"/>
    <w:rsid w:val="00A600D3"/>
    <w:rsid w:val="00A60ED8"/>
    <w:rsid w:val="00A623C8"/>
    <w:rsid w:val="00A64E8B"/>
    <w:rsid w:val="00A70D7E"/>
    <w:rsid w:val="00A71546"/>
    <w:rsid w:val="00A71A23"/>
    <w:rsid w:val="00A743CB"/>
    <w:rsid w:val="00A7512D"/>
    <w:rsid w:val="00A75333"/>
    <w:rsid w:val="00A77101"/>
    <w:rsid w:val="00A805DE"/>
    <w:rsid w:val="00A85129"/>
    <w:rsid w:val="00A86749"/>
    <w:rsid w:val="00A870BF"/>
    <w:rsid w:val="00A87F30"/>
    <w:rsid w:val="00A905E6"/>
    <w:rsid w:val="00A93C45"/>
    <w:rsid w:val="00A93E4F"/>
    <w:rsid w:val="00A9466F"/>
    <w:rsid w:val="00A948D9"/>
    <w:rsid w:val="00A96D28"/>
    <w:rsid w:val="00A97F92"/>
    <w:rsid w:val="00AA0E2B"/>
    <w:rsid w:val="00AA1E47"/>
    <w:rsid w:val="00AA2E63"/>
    <w:rsid w:val="00AA4510"/>
    <w:rsid w:val="00AA4518"/>
    <w:rsid w:val="00AA5342"/>
    <w:rsid w:val="00AA71ED"/>
    <w:rsid w:val="00AB4CCC"/>
    <w:rsid w:val="00AB58EC"/>
    <w:rsid w:val="00AB6B54"/>
    <w:rsid w:val="00AC25CD"/>
    <w:rsid w:val="00AC2E89"/>
    <w:rsid w:val="00AC350C"/>
    <w:rsid w:val="00AC357F"/>
    <w:rsid w:val="00AC3C87"/>
    <w:rsid w:val="00AC600B"/>
    <w:rsid w:val="00AD25C9"/>
    <w:rsid w:val="00AD692B"/>
    <w:rsid w:val="00AD6B73"/>
    <w:rsid w:val="00AD7F7B"/>
    <w:rsid w:val="00AE0890"/>
    <w:rsid w:val="00AE62E4"/>
    <w:rsid w:val="00AF1651"/>
    <w:rsid w:val="00AF3741"/>
    <w:rsid w:val="00AF3A64"/>
    <w:rsid w:val="00AF5E59"/>
    <w:rsid w:val="00AF6C15"/>
    <w:rsid w:val="00B11122"/>
    <w:rsid w:val="00B11E25"/>
    <w:rsid w:val="00B13751"/>
    <w:rsid w:val="00B141CE"/>
    <w:rsid w:val="00B14BE1"/>
    <w:rsid w:val="00B14F21"/>
    <w:rsid w:val="00B16186"/>
    <w:rsid w:val="00B17BF3"/>
    <w:rsid w:val="00B20C21"/>
    <w:rsid w:val="00B22F15"/>
    <w:rsid w:val="00B25CC2"/>
    <w:rsid w:val="00B26A9C"/>
    <w:rsid w:val="00B27927"/>
    <w:rsid w:val="00B30CB2"/>
    <w:rsid w:val="00B31B59"/>
    <w:rsid w:val="00B31F83"/>
    <w:rsid w:val="00B35189"/>
    <w:rsid w:val="00B37351"/>
    <w:rsid w:val="00B379A2"/>
    <w:rsid w:val="00B37FE3"/>
    <w:rsid w:val="00B41688"/>
    <w:rsid w:val="00B423B1"/>
    <w:rsid w:val="00B423BF"/>
    <w:rsid w:val="00B4287E"/>
    <w:rsid w:val="00B42970"/>
    <w:rsid w:val="00B42D37"/>
    <w:rsid w:val="00B4532F"/>
    <w:rsid w:val="00B47CAE"/>
    <w:rsid w:val="00B47E2B"/>
    <w:rsid w:val="00B5047F"/>
    <w:rsid w:val="00B5164F"/>
    <w:rsid w:val="00B52AA1"/>
    <w:rsid w:val="00B53EA6"/>
    <w:rsid w:val="00B540E7"/>
    <w:rsid w:val="00B55A94"/>
    <w:rsid w:val="00B57616"/>
    <w:rsid w:val="00B60C15"/>
    <w:rsid w:val="00B61C21"/>
    <w:rsid w:val="00B63E20"/>
    <w:rsid w:val="00B66F83"/>
    <w:rsid w:val="00B701FF"/>
    <w:rsid w:val="00B7068E"/>
    <w:rsid w:val="00B70AB9"/>
    <w:rsid w:val="00B71DBD"/>
    <w:rsid w:val="00B7270C"/>
    <w:rsid w:val="00B72A33"/>
    <w:rsid w:val="00B74A7D"/>
    <w:rsid w:val="00B75ED9"/>
    <w:rsid w:val="00B76458"/>
    <w:rsid w:val="00B77401"/>
    <w:rsid w:val="00B77DEF"/>
    <w:rsid w:val="00B80A3D"/>
    <w:rsid w:val="00B900B7"/>
    <w:rsid w:val="00B9266C"/>
    <w:rsid w:val="00B93713"/>
    <w:rsid w:val="00B95E31"/>
    <w:rsid w:val="00B979EA"/>
    <w:rsid w:val="00BA13FA"/>
    <w:rsid w:val="00BA1FCE"/>
    <w:rsid w:val="00BA4C46"/>
    <w:rsid w:val="00BA5247"/>
    <w:rsid w:val="00BA5312"/>
    <w:rsid w:val="00BA716B"/>
    <w:rsid w:val="00BA7319"/>
    <w:rsid w:val="00BA79F4"/>
    <w:rsid w:val="00BB146F"/>
    <w:rsid w:val="00BB2411"/>
    <w:rsid w:val="00BB26DC"/>
    <w:rsid w:val="00BB29C7"/>
    <w:rsid w:val="00BB2C10"/>
    <w:rsid w:val="00BB55EE"/>
    <w:rsid w:val="00BB629B"/>
    <w:rsid w:val="00BB6BC1"/>
    <w:rsid w:val="00BB7675"/>
    <w:rsid w:val="00BB7AFF"/>
    <w:rsid w:val="00BC0909"/>
    <w:rsid w:val="00BC3EAE"/>
    <w:rsid w:val="00BC3ED6"/>
    <w:rsid w:val="00BC4841"/>
    <w:rsid w:val="00BC5761"/>
    <w:rsid w:val="00BC67F6"/>
    <w:rsid w:val="00BC6A4C"/>
    <w:rsid w:val="00BC6A59"/>
    <w:rsid w:val="00BD1396"/>
    <w:rsid w:val="00BD16C5"/>
    <w:rsid w:val="00BD16D6"/>
    <w:rsid w:val="00BD23DD"/>
    <w:rsid w:val="00BD3E25"/>
    <w:rsid w:val="00BD5AAC"/>
    <w:rsid w:val="00BD72EC"/>
    <w:rsid w:val="00BE0CED"/>
    <w:rsid w:val="00BE17B3"/>
    <w:rsid w:val="00BE2625"/>
    <w:rsid w:val="00BE549F"/>
    <w:rsid w:val="00BE6A76"/>
    <w:rsid w:val="00BE746B"/>
    <w:rsid w:val="00BE7BB4"/>
    <w:rsid w:val="00BF1810"/>
    <w:rsid w:val="00BF4060"/>
    <w:rsid w:val="00BF6838"/>
    <w:rsid w:val="00BF7105"/>
    <w:rsid w:val="00C01685"/>
    <w:rsid w:val="00C02B7E"/>
    <w:rsid w:val="00C06E07"/>
    <w:rsid w:val="00C137B3"/>
    <w:rsid w:val="00C14CFB"/>
    <w:rsid w:val="00C15B0C"/>
    <w:rsid w:val="00C15DEC"/>
    <w:rsid w:val="00C169C7"/>
    <w:rsid w:val="00C201D7"/>
    <w:rsid w:val="00C20CB7"/>
    <w:rsid w:val="00C2317E"/>
    <w:rsid w:val="00C26ECF"/>
    <w:rsid w:val="00C27F48"/>
    <w:rsid w:val="00C3619A"/>
    <w:rsid w:val="00C36649"/>
    <w:rsid w:val="00C37E50"/>
    <w:rsid w:val="00C42EA8"/>
    <w:rsid w:val="00C4349E"/>
    <w:rsid w:val="00C438AC"/>
    <w:rsid w:val="00C449C8"/>
    <w:rsid w:val="00C4615B"/>
    <w:rsid w:val="00C47ACE"/>
    <w:rsid w:val="00C50217"/>
    <w:rsid w:val="00C5099C"/>
    <w:rsid w:val="00C518BC"/>
    <w:rsid w:val="00C531DD"/>
    <w:rsid w:val="00C563C2"/>
    <w:rsid w:val="00C571A2"/>
    <w:rsid w:val="00C6038A"/>
    <w:rsid w:val="00C62D7E"/>
    <w:rsid w:val="00C650E6"/>
    <w:rsid w:val="00C678E0"/>
    <w:rsid w:val="00C72F38"/>
    <w:rsid w:val="00C72F5D"/>
    <w:rsid w:val="00C7611C"/>
    <w:rsid w:val="00C762FC"/>
    <w:rsid w:val="00C875A7"/>
    <w:rsid w:val="00C92866"/>
    <w:rsid w:val="00C92CB3"/>
    <w:rsid w:val="00C934F5"/>
    <w:rsid w:val="00C9494C"/>
    <w:rsid w:val="00CA0F69"/>
    <w:rsid w:val="00CA10CE"/>
    <w:rsid w:val="00CA236C"/>
    <w:rsid w:val="00CA3EFA"/>
    <w:rsid w:val="00CA5712"/>
    <w:rsid w:val="00CB1634"/>
    <w:rsid w:val="00CC0166"/>
    <w:rsid w:val="00CC07E7"/>
    <w:rsid w:val="00CC1381"/>
    <w:rsid w:val="00CC5EDC"/>
    <w:rsid w:val="00CC65F0"/>
    <w:rsid w:val="00CD73AC"/>
    <w:rsid w:val="00CD768C"/>
    <w:rsid w:val="00CE223F"/>
    <w:rsid w:val="00CE326B"/>
    <w:rsid w:val="00CE3A4B"/>
    <w:rsid w:val="00CE72C7"/>
    <w:rsid w:val="00CF0ACE"/>
    <w:rsid w:val="00CF2F65"/>
    <w:rsid w:val="00CF3C61"/>
    <w:rsid w:val="00CF496E"/>
    <w:rsid w:val="00CF5288"/>
    <w:rsid w:val="00CF738A"/>
    <w:rsid w:val="00CF7822"/>
    <w:rsid w:val="00D042C0"/>
    <w:rsid w:val="00D04917"/>
    <w:rsid w:val="00D05BFB"/>
    <w:rsid w:val="00D066BA"/>
    <w:rsid w:val="00D078A3"/>
    <w:rsid w:val="00D10B6A"/>
    <w:rsid w:val="00D11444"/>
    <w:rsid w:val="00D11DE9"/>
    <w:rsid w:val="00D11FBA"/>
    <w:rsid w:val="00D13045"/>
    <w:rsid w:val="00D161E7"/>
    <w:rsid w:val="00D1770D"/>
    <w:rsid w:val="00D23474"/>
    <w:rsid w:val="00D25094"/>
    <w:rsid w:val="00D260E2"/>
    <w:rsid w:val="00D26DB2"/>
    <w:rsid w:val="00D3073D"/>
    <w:rsid w:val="00D31E5C"/>
    <w:rsid w:val="00D343BB"/>
    <w:rsid w:val="00D428EC"/>
    <w:rsid w:val="00D4297D"/>
    <w:rsid w:val="00D46286"/>
    <w:rsid w:val="00D46911"/>
    <w:rsid w:val="00D473C6"/>
    <w:rsid w:val="00D50FB7"/>
    <w:rsid w:val="00D563A5"/>
    <w:rsid w:val="00D572A5"/>
    <w:rsid w:val="00D578F8"/>
    <w:rsid w:val="00D57C36"/>
    <w:rsid w:val="00D57F53"/>
    <w:rsid w:val="00D60A40"/>
    <w:rsid w:val="00D652B7"/>
    <w:rsid w:val="00D71B23"/>
    <w:rsid w:val="00D723AA"/>
    <w:rsid w:val="00D776DF"/>
    <w:rsid w:val="00D7797D"/>
    <w:rsid w:val="00D81FF2"/>
    <w:rsid w:val="00D86CAF"/>
    <w:rsid w:val="00D86E76"/>
    <w:rsid w:val="00D87E8D"/>
    <w:rsid w:val="00D90C57"/>
    <w:rsid w:val="00D90D34"/>
    <w:rsid w:val="00D928BB"/>
    <w:rsid w:val="00D94425"/>
    <w:rsid w:val="00D96D5C"/>
    <w:rsid w:val="00D977D6"/>
    <w:rsid w:val="00DA039E"/>
    <w:rsid w:val="00DA0DCC"/>
    <w:rsid w:val="00DA1C82"/>
    <w:rsid w:val="00DA2E66"/>
    <w:rsid w:val="00DA38B8"/>
    <w:rsid w:val="00DA3C75"/>
    <w:rsid w:val="00DA4F94"/>
    <w:rsid w:val="00DA6CFF"/>
    <w:rsid w:val="00DB039A"/>
    <w:rsid w:val="00DB5709"/>
    <w:rsid w:val="00DB721F"/>
    <w:rsid w:val="00DC2881"/>
    <w:rsid w:val="00DC503D"/>
    <w:rsid w:val="00DC6327"/>
    <w:rsid w:val="00DC7337"/>
    <w:rsid w:val="00DD1B39"/>
    <w:rsid w:val="00DD33D5"/>
    <w:rsid w:val="00DD689B"/>
    <w:rsid w:val="00DD6AA4"/>
    <w:rsid w:val="00DD7116"/>
    <w:rsid w:val="00DE1A48"/>
    <w:rsid w:val="00DE417B"/>
    <w:rsid w:val="00DE7E0F"/>
    <w:rsid w:val="00DF298D"/>
    <w:rsid w:val="00DF6467"/>
    <w:rsid w:val="00DF690A"/>
    <w:rsid w:val="00DF6ABD"/>
    <w:rsid w:val="00E00BC6"/>
    <w:rsid w:val="00E02928"/>
    <w:rsid w:val="00E14511"/>
    <w:rsid w:val="00E15F63"/>
    <w:rsid w:val="00E17449"/>
    <w:rsid w:val="00E17D0F"/>
    <w:rsid w:val="00E20E5B"/>
    <w:rsid w:val="00E21134"/>
    <w:rsid w:val="00E25320"/>
    <w:rsid w:val="00E2573A"/>
    <w:rsid w:val="00E25D82"/>
    <w:rsid w:val="00E334AA"/>
    <w:rsid w:val="00E36858"/>
    <w:rsid w:val="00E37896"/>
    <w:rsid w:val="00E42B5B"/>
    <w:rsid w:val="00E42BF3"/>
    <w:rsid w:val="00E43269"/>
    <w:rsid w:val="00E46012"/>
    <w:rsid w:val="00E4764A"/>
    <w:rsid w:val="00E51D5D"/>
    <w:rsid w:val="00E51ED3"/>
    <w:rsid w:val="00E531E9"/>
    <w:rsid w:val="00E549B2"/>
    <w:rsid w:val="00E55138"/>
    <w:rsid w:val="00E551C3"/>
    <w:rsid w:val="00E55F8D"/>
    <w:rsid w:val="00E56CF0"/>
    <w:rsid w:val="00E575B8"/>
    <w:rsid w:val="00E57CBE"/>
    <w:rsid w:val="00E62041"/>
    <w:rsid w:val="00E63E80"/>
    <w:rsid w:val="00E65BB1"/>
    <w:rsid w:val="00E66BD7"/>
    <w:rsid w:val="00E70E9F"/>
    <w:rsid w:val="00E720FD"/>
    <w:rsid w:val="00E7602D"/>
    <w:rsid w:val="00E760DD"/>
    <w:rsid w:val="00E76421"/>
    <w:rsid w:val="00E810A8"/>
    <w:rsid w:val="00E82149"/>
    <w:rsid w:val="00E85286"/>
    <w:rsid w:val="00E85EED"/>
    <w:rsid w:val="00E86334"/>
    <w:rsid w:val="00E866D0"/>
    <w:rsid w:val="00E90918"/>
    <w:rsid w:val="00E91506"/>
    <w:rsid w:val="00E95326"/>
    <w:rsid w:val="00E96361"/>
    <w:rsid w:val="00E96631"/>
    <w:rsid w:val="00EA040E"/>
    <w:rsid w:val="00EA046B"/>
    <w:rsid w:val="00EA1432"/>
    <w:rsid w:val="00EA15BE"/>
    <w:rsid w:val="00EA67C6"/>
    <w:rsid w:val="00EB064F"/>
    <w:rsid w:val="00EB1F6E"/>
    <w:rsid w:val="00EB76F3"/>
    <w:rsid w:val="00EC02BB"/>
    <w:rsid w:val="00EC0784"/>
    <w:rsid w:val="00EC0BC4"/>
    <w:rsid w:val="00EC31F5"/>
    <w:rsid w:val="00EC4AFA"/>
    <w:rsid w:val="00EC541F"/>
    <w:rsid w:val="00EC67B2"/>
    <w:rsid w:val="00EC790C"/>
    <w:rsid w:val="00EC794E"/>
    <w:rsid w:val="00ED3133"/>
    <w:rsid w:val="00ED3913"/>
    <w:rsid w:val="00ED39DF"/>
    <w:rsid w:val="00ED61CD"/>
    <w:rsid w:val="00ED67FD"/>
    <w:rsid w:val="00ED69F6"/>
    <w:rsid w:val="00ED6F62"/>
    <w:rsid w:val="00EE0B72"/>
    <w:rsid w:val="00EE412F"/>
    <w:rsid w:val="00EE48CF"/>
    <w:rsid w:val="00EF04B4"/>
    <w:rsid w:val="00EF0EA5"/>
    <w:rsid w:val="00EF2D54"/>
    <w:rsid w:val="00EF2DF4"/>
    <w:rsid w:val="00EF5C54"/>
    <w:rsid w:val="00EF5DF9"/>
    <w:rsid w:val="00EF5E8F"/>
    <w:rsid w:val="00EF6600"/>
    <w:rsid w:val="00F009C9"/>
    <w:rsid w:val="00F0127B"/>
    <w:rsid w:val="00F0171E"/>
    <w:rsid w:val="00F01A38"/>
    <w:rsid w:val="00F02850"/>
    <w:rsid w:val="00F117F1"/>
    <w:rsid w:val="00F11E55"/>
    <w:rsid w:val="00F1342F"/>
    <w:rsid w:val="00F16CB0"/>
    <w:rsid w:val="00F22D80"/>
    <w:rsid w:val="00F23355"/>
    <w:rsid w:val="00F23FD7"/>
    <w:rsid w:val="00F24C28"/>
    <w:rsid w:val="00F26EF6"/>
    <w:rsid w:val="00F32401"/>
    <w:rsid w:val="00F3248D"/>
    <w:rsid w:val="00F3491F"/>
    <w:rsid w:val="00F349AB"/>
    <w:rsid w:val="00F3517F"/>
    <w:rsid w:val="00F35D64"/>
    <w:rsid w:val="00F4135B"/>
    <w:rsid w:val="00F424C1"/>
    <w:rsid w:val="00F43E46"/>
    <w:rsid w:val="00F451C4"/>
    <w:rsid w:val="00F46E73"/>
    <w:rsid w:val="00F55BFB"/>
    <w:rsid w:val="00F57DD8"/>
    <w:rsid w:val="00F61C02"/>
    <w:rsid w:val="00F61F0E"/>
    <w:rsid w:val="00F62637"/>
    <w:rsid w:val="00F63BD2"/>
    <w:rsid w:val="00F663FD"/>
    <w:rsid w:val="00F66A91"/>
    <w:rsid w:val="00F66DBC"/>
    <w:rsid w:val="00F67759"/>
    <w:rsid w:val="00F71BFF"/>
    <w:rsid w:val="00F72E3D"/>
    <w:rsid w:val="00F73B3A"/>
    <w:rsid w:val="00F73D7E"/>
    <w:rsid w:val="00F755B7"/>
    <w:rsid w:val="00F82739"/>
    <w:rsid w:val="00F8340A"/>
    <w:rsid w:val="00F86DD0"/>
    <w:rsid w:val="00FA28CC"/>
    <w:rsid w:val="00FA3ED4"/>
    <w:rsid w:val="00FA4777"/>
    <w:rsid w:val="00FB008B"/>
    <w:rsid w:val="00FB14EE"/>
    <w:rsid w:val="00FB2279"/>
    <w:rsid w:val="00FB34EA"/>
    <w:rsid w:val="00FB5127"/>
    <w:rsid w:val="00FB7DD5"/>
    <w:rsid w:val="00FC09F5"/>
    <w:rsid w:val="00FC15B4"/>
    <w:rsid w:val="00FC2FEA"/>
    <w:rsid w:val="00FC41CC"/>
    <w:rsid w:val="00FC52DC"/>
    <w:rsid w:val="00FC6687"/>
    <w:rsid w:val="00FC75DA"/>
    <w:rsid w:val="00FD1BC9"/>
    <w:rsid w:val="00FD4DAA"/>
    <w:rsid w:val="00FD71AC"/>
    <w:rsid w:val="00FE0CCD"/>
    <w:rsid w:val="00FE18EF"/>
    <w:rsid w:val="00FE2C49"/>
    <w:rsid w:val="00FE4787"/>
    <w:rsid w:val="00FE7F27"/>
    <w:rsid w:val="00FF195F"/>
    <w:rsid w:val="00FF1D50"/>
    <w:rsid w:val="00FF3EB0"/>
    <w:rsid w:val="00FF7337"/>
    <w:rsid w:val="01E5FBCA"/>
    <w:rsid w:val="025E766E"/>
    <w:rsid w:val="02EDE95A"/>
    <w:rsid w:val="04BCC3CC"/>
    <w:rsid w:val="0B24652A"/>
    <w:rsid w:val="0BF41DDD"/>
    <w:rsid w:val="0C69933D"/>
    <w:rsid w:val="0D55854D"/>
    <w:rsid w:val="0DA9169B"/>
    <w:rsid w:val="0E4041CB"/>
    <w:rsid w:val="0F0F9CD1"/>
    <w:rsid w:val="0F2BBE9F"/>
    <w:rsid w:val="1019F404"/>
    <w:rsid w:val="10C78F00"/>
    <w:rsid w:val="10E0B75D"/>
    <w:rsid w:val="117A7E51"/>
    <w:rsid w:val="11A38237"/>
    <w:rsid w:val="14FE2432"/>
    <w:rsid w:val="16228589"/>
    <w:rsid w:val="18C83AB6"/>
    <w:rsid w:val="19FE34E0"/>
    <w:rsid w:val="1A1705F8"/>
    <w:rsid w:val="1A8799A3"/>
    <w:rsid w:val="1BB8C28C"/>
    <w:rsid w:val="1C5F977C"/>
    <w:rsid w:val="1C695D12"/>
    <w:rsid w:val="1D16C755"/>
    <w:rsid w:val="1D2BCDEA"/>
    <w:rsid w:val="1D4EA6BA"/>
    <w:rsid w:val="1F5B0AC6"/>
    <w:rsid w:val="22BB4BF4"/>
    <w:rsid w:val="23346002"/>
    <w:rsid w:val="23541DC1"/>
    <w:rsid w:val="23EF1B5B"/>
    <w:rsid w:val="24342DAA"/>
    <w:rsid w:val="251D1DE7"/>
    <w:rsid w:val="264D7B92"/>
    <w:rsid w:val="2729831A"/>
    <w:rsid w:val="2754E1D4"/>
    <w:rsid w:val="29A3A186"/>
    <w:rsid w:val="2BAC9204"/>
    <w:rsid w:val="2CFB0007"/>
    <w:rsid w:val="2DBB3403"/>
    <w:rsid w:val="2EFD3DDE"/>
    <w:rsid w:val="3077075F"/>
    <w:rsid w:val="31E79987"/>
    <w:rsid w:val="3305F184"/>
    <w:rsid w:val="33633539"/>
    <w:rsid w:val="33F3B010"/>
    <w:rsid w:val="34A1C1E5"/>
    <w:rsid w:val="36515378"/>
    <w:rsid w:val="38F41A0B"/>
    <w:rsid w:val="394A385C"/>
    <w:rsid w:val="3C2AD372"/>
    <w:rsid w:val="3DCC00A8"/>
    <w:rsid w:val="3DFC6E21"/>
    <w:rsid w:val="3FE314F0"/>
    <w:rsid w:val="4048C493"/>
    <w:rsid w:val="41D0F1A5"/>
    <w:rsid w:val="42F2E053"/>
    <w:rsid w:val="46A6CB40"/>
    <w:rsid w:val="48CA2107"/>
    <w:rsid w:val="494434E1"/>
    <w:rsid w:val="4A40FC9E"/>
    <w:rsid w:val="4AC41F53"/>
    <w:rsid w:val="4C70F3B3"/>
    <w:rsid w:val="4CF276CE"/>
    <w:rsid w:val="4D2F3521"/>
    <w:rsid w:val="51DCCEC0"/>
    <w:rsid w:val="523C83AD"/>
    <w:rsid w:val="526100E2"/>
    <w:rsid w:val="52E03537"/>
    <w:rsid w:val="5549DF28"/>
    <w:rsid w:val="559FAD9D"/>
    <w:rsid w:val="562E09F9"/>
    <w:rsid w:val="5658A99B"/>
    <w:rsid w:val="5965AABB"/>
    <w:rsid w:val="5D1AF5B7"/>
    <w:rsid w:val="5DC88833"/>
    <w:rsid w:val="5FEC0409"/>
    <w:rsid w:val="629BF956"/>
    <w:rsid w:val="62AD72EE"/>
    <w:rsid w:val="62D912DB"/>
    <w:rsid w:val="630E0080"/>
    <w:rsid w:val="65D39A18"/>
    <w:rsid w:val="673B8CAB"/>
    <w:rsid w:val="67C25B60"/>
    <w:rsid w:val="67C6D5C7"/>
    <w:rsid w:val="68B308DD"/>
    <w:rsid w:val="68BB771D"/>
    <w:rsid w:val="69AD86CC"/>
    <w:rsid w:val="6C890C13"/>
    <w:rsid w:val="6E24DC74"/>
    <w:rsid w:val="6E28F1C4"/>
    <w:rsid w:val="6FD1E7AC"/>
    <w:rsid w:val="73508B20"/>
    <w:rsid w:val="736E00AE"/>
    <w:rsid w:val="757FF365"/>
    <w:rsid w:val="771BC3C6"/>
    <w:rsid w:val="78534420"/>
    <w:rsid w:val="7ABB95CF"/>
    <w:rsid w:val="7B5FEA36"/>
    <w:rsid w:val="7C26EE21"/>
    <w:rsid w:val="7C7CD61D"/>
    <w:rsid w:val="7D2B48CA"/>
    <w:rsid w:val="7D7B56BA"/>
    <w:rsid w:val="7EE18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22CBAD"/>
  <w15:chartTrackingRefBased/>
  <w15:docId w15:val="{03511E76-9A2A-4E5F-88DE-5EE453F99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F89"/>
    <w:pPr>
      <w:spacing w:after="0" w:line="288" w:lineRule="auto"/>
      <w:jc w:val="both"/>
    </w:pPr>
    <w:rPr>
      <w:rFonts w:ascii="D-DIN" w:hAnsi="D-DIN"/>
    </w:rPr>
  </w:style>
  <w:style w:type="paragraph" w:styleId="Heading1">
    <w:name w:val="heading 1"/>
    <w:basedOn w:val="Normal"/>
    <w:next w:val="Normal"/>
    <w:link w:val="Heading1Char"/>
    <w:qFormat/>
    <w:rsid w:val="00871BB7"/>
    <w:pPr>
      <w:keepNext/>
      <w:keepLines/>
      <w:numPr>
        <w:numId w:val="1"/>
      </w:numPr>
      <w:spacing w:before="360" w:after="240"/>
      <w:ind w:hanging="431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D25094"/>
    <w:pPr>
      <w:keepNext/>
      <w:keepLines/>
      <w:numPr>
        <w:ilvl w:val="1"/>
        <w:numId w:val="1"/>
      </w:numPr>
      <w:spacing w:before="360" w:after="120"/>
      <w:ind w:left="578" w:hanging="578"/>
      <w:outlineLvl w:val="1"/>
    </w:pPr>
    <w:rPr>
      <w:rFonts w:eastAsiaTheme="majorEastAsia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25094"/>
    <w:pPr>
      <w:keepNext/>
      <w:keepLines/>
      <w:numPr>
        <w:ilvl w:val="2"/>
        <w:numId w:val="1"/>
      </w:numPr>
      <w:spacing w:before="24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502C41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02C4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7B230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2C4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521708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02C4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21708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02C4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02C4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B3010"/>
    <w:pPr>
      <w:spacing w:after="0" w:line="240" w:lineRule="auto"/>
      <w:jc w:val="both"/>
    </w:pPr>
    <w:rPr>
      <w:rFonts w:eastAsiaTheme="minorEastAsia"/>
      <w:lang w:eastAsia="de-AT"/>
    </w:rPr>
  </w:style>
  <w:style w:type="character" w:customStyle="1" w:styleId="NoSpacingChar">
    <w:name w:val="No Spacing Char"/>
    <w:basedOn w:val="DefaultParagraphFont"/>
    <w:link w:val="NoSpacing"/>
    <w:uiPriority w:val="1"/>
    <w:rsid w:val="007B3010"/>
    <w:rPr>
      <w:rFonts w:eastAsiaTheme="minorEastAsia"/>
      <w:lang w:eastAsia="de-AT"/>
    </w:rPr>
  </w:style>
  <w:style w:type="character" w:customStyle="1" w:styleId="Heading1Char">
    <w:name w:val="Heading 1 Char"/>
    <w:basedOn w:val="DefaultParagraphFont"/>
    <w:link w:val="Heading1"/>
    <w:rsid w:val="00871BB7"/>
    <w:rPr>
      <w:rFonts w:ascii="Century Gothic" w:eastAsiaTheme="majorEastAsia" w:hAnsi="Century Gothic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2C41"/>
    <w:pPr>
      <w:numPr>
        <w:numId w:val="0"/>
      </w:numPr>
      <w:spacing w:line="259" w:lineRule="auto"/>
      <w:jc w:val="left"/>
      <w:outlineLvl w:val="9"/>
    </w:pPr>
    <w:rPr>
      <w:lang w:eastAsia="de-AT"/>
    </w:rPr>
  </w:style>
  <w:style w:type="character" w:customStyle="1" w:styleId="Heading2Char">
    <w:name w:val="Heading 2 Char"/>
    <w:basedOn w:val="DefaultParagraphFont"/>
    <w:link w:val="Heading2"/>
    <w:rsid w:val="00D25094"/>
    <w:rPr>
      <w:rFonts w:ascii="Century Gothic" w:eastAsiaTheme="majorEastAsia" w:hAnsi="Century Gothic" w:cstheme="majorBidi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D25094"/>
    <w:rPr>
      <w:rFonts w:ascii="Century Gothic" w:eastAsiaTheme="majorEastAsia" w:hAnsi="Century Gothic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502C41"/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02C41"/>
    <w:rPr>
      <w:rFonts w:asciiTheme="majorHAnsi" w:eastAsiaTheme="majorEastAsia" w:hAnsiTheme="majorHAnsi" w:cstheme="majorBidi"/>
      <w:color w:val="7B230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2C41"/>
    <w:rPr>
      <w:rFonts w:asciiTheme="majorHAnsi" w:eastAsiaTheme="majorEastAsia" w:hAnsiTheme="majorHAnsi" w:cstheme="majorBidi"/>
      <w:color w:val="52170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02C41"/>
    <w:rPr>
      <w:rFonts w:asciiTheme="majorHAnsi" w:eastAsiaTheme="majorEastAsia" w:hAnsiTheme="majorHAnsi" w:cstheme="majorBidi"/>
      <w:i/>
      <w:iCs/>
      <w:color w:val="52170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02C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02C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unhideWhenUsed/>
    <w:rsid w:val="00BB29C7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B29C7"/>
    <w:rPr>
      <w:rFonts w:ascii="Century Gothic" w:hAnsi="Century Gothic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28E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428EC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D428EC"/>
    <w:pPr>
      <w:jc w:val="left"/>
    </w:pPr>
    <w:rPr>
      <w:sz w:val="20"/>
      <w:szCs w:val="20"/>
    </w:rPr>
  </w:style>
  <w:style w:type="character" w:customStyle="1" w:styleId="CitaviBibliographyEntryZchn">
    <w:name w:val="Citavi Bibliography Entry Zchn"/>
    <w:basedOn w:val="FootnoteTextChar"/>
    <w:link w:val="CitaviBibliographyEntry"/>
    <w:rsid w:val="00D428EC"/>
    <w:rPr>
      <w:rFonts w:ascii="Century Gothic" w:hAnsi="Century Gothic"/>
      <w:sz w:val="20"/>
      <w:szCs w:val="20"/>
    </w:rPr>
  </w:style>
  <w:style w:type="paragraph" w:customStyle="1" w:styleId="CitaviBibliographyHeading">
    <w:name w:val="Citavi Bibliography Heading"/>
    <w:basedOn w:val="Heading1"/>
    <w:link w:val="CitaviBibliographyHeadingZchn"/>
    <w:rsid w:val="00D428EC"/>
    <w:pPr>
      <w:jc w:val="left"/>
    </w:pPr>
  </w:style>
  <w:style w:type="character" w:customStyle="1" w:styleId="CitaviBibliographyHeadingZchn">
    <w:name w:val="Citavi Bibliography Heading Zchn"/>
    <w:basedOn w:val="FootnoteTextChar"/>
    <w:link w:val="CitaviBibliographyHeading"/>
    <w:rsid w:val="00D428EC"/>
    <w:rPr>
      <w:rFonts w:ascii="Century Gothic" w:eastAsiaTheme="majorEastAsia" w:hAnsi="Century Gothic" w:cstheme="majorBidi"/>
      <w:b/>
      <w:sz w:val="32"/>
      <w:szCs w:val="32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D428EC"/>
    <w:pPr>
      <w:jc w:val="left"/>
      <w:outlineLvl w:val="9"/>
    </w:pPr>
  </w:style>
  <w:style w:type="character" w:customStyle="1" w:styleId="CitaviBibliographySubheading1Zchn">
    <w:name w:val="Citavi Bibliography Subheading 1 Zchn"/>
    <w:basedOn w:val="FootnoteTextChar"/>
    <w:link w:val="CitaviBibliographySubheading1"/>
    <w:rsid w:val="00D428EC"/>
    <w:rPr>
      <w:rFonts w:ascii="Century Gothic" w:eastAsiaTheme="majorEastAsia" w:hAnsi="Century Gothic" w:cstheme="majorBidi"/>
      <w:sz w:val="32"/>
      <w:szCs w:val="26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D428EC"/>
    <w:pPr>
      <w:jc w:val="left"/>
      <w:outlineLvl w:val="9"/>
    </w:pPr>
  </w:style>
  <w:style w:type="character" w:customStyle="1" w:styleId="CitaviBibliographySubheading2Zchn">
    <w:name w:val="Citavi Bibliography Subheading 2 Zchn"/>
    <w:basedOn w:val="FootnoteTextChar"/>
    <w:link w:val="CitaviBibliographySubheading2"/>
    <w:rsid w:val="00D428EC"/>
    <w:rPr>
      <w:rFonts w:ascii="Century Gothic" w:eastAsiaTheme="majorEastAsia" w:hAnsi="Century Gothic" w:cstheme="majorBidi"/>
      <w:b/>
      <w:sz w:val="28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D428EC"/>
    <w:pPr>
      <w:jc w:val="left"/>
      <w:outlineLvl w:val="9"/>
    </w:pPr>
    <w:rPr>
      <w:sz w:val="20"/>
      <w:szCs w:val="20"/>
    </w:rPr>
  </w:style>
  <w:style w:type="character" w:customStyle="1" w:styleId="CitaviBibliographySubheading3Zchn">
    <w:name w:val="Citavi Bibliography Subheading 3 Zchn"/>
    <w:basedOn w:val="FootnoteTextChar"/>
    <w:link w:val="CitaviBibliographySubheading3"/>
    <w:rsid w:val="00D428EC"/>
    <w:rPr>
      <w:rFonts w:asciiTheme="majorHAnsi" w:eastAsiaTheme="majorEastAsia" w:hAnsiTheme="majorHAnsi" w:cstheme="majorBidi"/>
      <w:i/>
      <w:iCs/>
      <w:color w:val="7B230C" w:themeColor="accent1" w:themeShade="BF"/>
      <w:sz w:val="20"/>
      <w:szCs w:val="20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D428EC"/>
    <w:pPr>
      <w:jc w:val="left"/>
      <w:outlineLvl w:val="9"/>
    </w:pPr>
    <w:rPr>
      <w:sz w:val="20"/>
      <w:szCs w:val="20"/>
    </w:rPr>
  </w:style>
  <w:style w:type="character" w:customStyle="1" w:styleId="CitaviBibliographySubheading4Zchn">
    <w:name w:val="Citavi Bibliography Subheading 4 Zchn"/>
    <w:basedOn w:val="FootnoteTextChar"/>
    <w:link w:val="CitaviBibliographySubheading4"/>
    <w:rsid w:val="00D428EC"/>
    <w:rPr>
      <w:rFonts w:asciiTheme="majorHAnsi" w:eastAsiaTheme="majorEastAsia" w:hAnsiTheme="majorHAnsi" w:cstheme="majorBidi"/>
      <w:color w:val="7B230C" w:themeColor="accent1" w:themeShade="BF"/>
      <w:sz w:val="20"/>
      <w:szCs w:val="20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D428EC"/>
    <w:pPr>
      <w:outlineLvl w:val="9"/>
    </w:pPr>
    <w:rPr>
      <w:sz w:val="20"/>
      <w:szCs w:val="20"/>
    </w:rPr>
  </w:style>
  <w:style w:type="character" w:customStyle="1" w:styleId="CitaviBibliographySubheading5Zchn">
    <w:name w:val="Citavi Bibliography Subheading 5 Zchn"/>
    <w:basedOn w:val="FootnoteTextChar"/>
    <w:link w:val="CitaviBibliographySubheading5"/>
    <w:rsid w:val="00D428EC"/>
    <w:rPr>
      <w:rFonts w:asciiTheme="majorHAnsi" w:eastAsiaTheme="majorEastAsia" w:hAnsiTheme="majorHAnsi" w:cstheme="majorBidi"/>
      <w:color w:val="521708" w:themeColor="accent1" w:themeShade="7F"/>
      <w:sz w:val="20"/>
      <w:szCs w:val="20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D428EC"/>
    <w:pPr>
      <w:outlineLvl w:val="9"/>
    </w:pPr>
    <w:rPr>
      <w:sz w:val="20"/>
      <w:szCs w:val="20"/>
    </w:rPr>
  </w:style>
  <w:style w:type="character" w:customStyle="1" w:styleId="CitaviBibliographySubheading6Zchn">
    <w:name w:val="Citavi Bibliography Subheading 6 Zchn"/>
    <w:basedOn w:val="FootnoteTextChar"/>
    <w:link w:val="CitaviBibliographySubheading6"/>
    <w:rsid w:val="00D428EC"/>
    <w:rPr>
      <w:rFonts w:asciiTheme="majorHAnsi" w:eastAsiaTheme="majorEastAsia" w:hAnsiTheme="majorHAnsi" w:cstheme="majorBidi"/>
      <w:i/>
      <w:iCs/>
      <w:color w:val="521708" w:themeColor="accent1" w:themeShade="7F"/>
      <w:sz w:val="20"/>
      <w:szCs w:val="20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D428EC"/>
    <w:pPr>
      <w:outlineLvl w:val="9"/>
    </w:pPr>
  </w:style>
  <w:style w:type="character" w:customStyle="1" w:styleId="CitaviBibliographySubheading7Zchn">
    <w:name w:val="Citavi Bibliography Subheading 7 Zchn"/>
    <w:basedOn w:val="FootnoteTextChar"/>
    <w:link w:val="CitaviBibliographySubheading7"/>
    <w:rsid w:val="00D428E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D428EC"/>
    <w:pPr>
      <w:outlineLvl w:val="9"/>
    </w:pPr>
  </w:style>
  <w:style w:type="character" w:customStyle="1" w:styleId="CitaviBibliographySubheading8Zchn">
    <w:name w:val="Citavi Bibliography Subheading 8 Zchn"/>
    <w:basedOn w:val="FootnoteTextChar"/>
    <w:link w:val="CitaviBibliographySubheading8"/>
    <w:rsid w:val="00D428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803502"/>
    <w:pPr>
      <w:tabs>
        <w:tab w:val="left" w:pos="440"/>
        <w:tab w:val="right" w:leader="dot" w:pos="9062"/>
      </w:tabs>
      <w:spacing w:after="100" w:line="240" w:lineRule="auto"/>
    </w:pPr>
    <w:rPr>
      <w:b/>
      <w:bCs/>
      <w:noProof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2">
    <w:name w:val="toc 2"/>
    <w:basedOn w:val="Normal"/>
    <w:next w:val="Normal"/>
    <w:autoRedefine/>
    <w:uiPriority w:val="39"/>
    <w:unhideWhenUsed/>
    <w:rsid w:val="006E715E"/>
    <w:pPr>
      <w:tabs>
        <w:tab w:val="left" w:pos="880"/>
        <w:tab w:val="right" w:leader="dot" w:pos="9062"/>
      </w:tabs>
      <w:spacing w:after="100"/>
      <w:ind w:left="2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4485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44854"/>
    <w:rPr>
      <w:color w:val="FB4A18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35B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C389C"/>
    <w:rPr>
      <w:i/>
      <w:iCs/>
    </w:rPr>
  </w:style>
  <w:style w:type="paragraph" w:styleId="Header">
    <w:name w:val="header"/>
    <w:basedOn w:val="Normal"/>
    <w:link w:val="HeaderChar"/>
    <w:unhideWhenUsed/>
    <w:rsid w:val="005A0FF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FF7"/>
  </w:style>
  <w:style w:type="paragraph" w:styleId="Footer">
    <w:name w:val="footer"/>
    <w:basedOn w:val="Normal"/>
    <w:link w:val="FooterChar"/>
    <w:unhideWhenUsed/>
    <w:rsid w:val="005A0FF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FF7"/>
  </w:style>
  <w:style w:type="paragraph" w:styleId="BalloonText">
    <w:name w:val="Balloon Text"/>
    <w:basedOn w:val="Normal"/>
    <w:link w:val="BalloonTextChar"/>
    <w:uiPriority w:val="99"/>
    <w:semiHidden/>
    <w:unhideWhenUsed/>
    <w:rsid w:val="00BF710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0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3240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de-AT"/>
    </w:rPr>
  </w:style>
  <w:style w:type="character" w:styleId="UnresolvedMention">
    <w:name w:val="Unresolved Mention"/>
    <w:basedOn w:val="DefaultParagraphFont"/>
    <w:uiPriority w:val="99"/>
    <w:semiHidden/>
    <w:unhideWhenUsed/>
    <w:rsid w:val="007C2B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A1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F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FCE"/>
    <w:rPr>
      <w:b/>
      <w:bCs/>
      <w:sz w:val="20"/>
      <w:szCs w:val="20"/>
    </w:rPr>
  </w:style>
  <w:style w:type="character" w:customStyle="1" w:styleId="tlid-translation">
    <w:name w:val="tlid-translation"/>
    <w:basedOn w:val="DefaultParagraphFont"/>
    <w:rsid w:val="00227010"/>
  </w:style>
  <w:style w:type="paragraph" w:styleId="Caption">
    <w:name w:val="caption"/>
    <w:basedOn w:val="Normal"/>
    <w:next w:val="Normal"/>
    <w:uiPriority w:val="35"/>
    <w:unhideWhenUsed/>
    <w:qFormat/>
    <w:rsid w:val="00723B88"/>
    <w:pPr>
      <w:spacing w:after="200" w:line="240" w:lineRule="auto"/>
    </w:pPr>
    <w:rPr>
      <w:i/>
      <w:iCs/>
      <w:color w:val="766F54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23B88"/>
  </w:style>
  <w:style w:type="table" w:styleId="TableGrid">
    <w:name w:val="Table Grid"/>
    <w:basedOn w:val="TableNormal"/>
    <w:uiPriority w:val="39"/>
    <w:rsid w:val="00982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gesperrt"/>
    <w:basedOn w:val="Normal"/>
    <w:link w:val="BodyTextChar"/>
    <w:rsid w:val="00CF0ACE"/>
    <w:pPr>
      <w:spacing w:before="60" w:after="120" w:line="360" w:lineRule="auto"/>
    </w:pPr>
    <w:rPr>
      <w:rFonts w:ascii="Tahoma" w:eastAsia="Times New Roman" w:hAnsi="Tahoma" w:cs="Times New Roman"/>
      <w:szCs w:val="24"/>
      <w:lang w:eastAsia="de-DE"/>
    </w:rPr>
  </w:style>
  <w:style w:type="character" w:customStyle="1" w:styleId="BodyTextChar">
    <w:name w:val="Body Text Char"/>
    <w:aliases w:val="gesperrt Char"/>
    <w:basedOn w:val="DefaultParagraphFont"/>
    <w:link w:val="BodyText"/>
    <w:rsid w:val="00CF0ACE"/>
    <w:rPr>
      <w:rFonts w:ascii="Tahoma" w:eastAsia="Times New Roman" w:hAnsi="Tahoma" w:cs="Times New Roman"/>
      <w:szCs w:val="24"/>
      <w:lang w:eastAsia="de-DE"/>
    </w:rPr>
  </w:style>
  <w:style w:type="paragraph" w:styleId="BodyText2">
    <w:name w:val="Body Text 2"/>
    <w:basedOn w:val="Normal"/>
    <w:link w:val="BodyText2Char"/>
    <w:rsid w:val="00CF0ACE"/>
    <w:pPr>
      <w:spacing w:line="240" w:lineRule="auto"/>
    </w:pPr>
    <w:rPr>
      <w:rFonts w:ascii="Garamond" w:eastAsia="Times New Roman" w:hAnsi="Garamond" w:cs="Times New Roman"/>
      <w:b/>
      <w:i/>
      <w:sz w:val="24"/>
      <w:szCs w:val="20"/>
      <w:lang w:val="de-DE" w:eastAsia="de-DE"/>
    </w:rPr>
  </w:style>
  <w:style w:type="character" w:customStyle="1" w:styleId="BodyText2Char">
    <w:name w:val="Body Text 2 Char"/>
    <w:basedOn w:val="DefaultParagraphFont"/>
    <w:link w:val="BodyText2"/>
    <w:rsid w:val="00CF0ACE"/>
    <w:rPr>
      <w:rFonts w:ascii="Garamond" w:eastAsia="Times New Roman" w:hAnsi="Garamond" w:cs="Times New Roman"/>
      <w:b/>
      <w:i/>
      <w:sz w:val="24"/>
      <w:szCs w:val="20"/>
      <w:lang w:val="de-DE" w:eastAsia="de-DE"/>
    </w:rPr>
  </w:style>
  <w:style w:type="paragraph" w:customStyle="1" w:styleId="ArbeitsTitel">
    <w:name w:val="ArbeitsTitel"/>
    <w:basedOn w:val="BodyText"/>
    <w:rsid w:val="00CF0ACE"/>
    <w:pPr>
      <w:spacing w:before="1000" w:after="0"/>
      <w:jc w:val="center"/>
    </w:pPr>
    <w:rPr>
      <w:rFonts w:cs="Tahoma"/>
      <w:b/>
      <w:sz w:val="56"/>
    </w:rPr>
  </w:style>
  <w:style w:type="character" w:styleId="PageNumber">
    <w:name w:val="page number"/>
    <w:basedOn w:val="DefaultParagraphFont"/>
    <w:rsid w:val="00E82149"/>
    <w:rPr>
      <w:rFonts w:ascii="Tahoma" w:hAnsi="Tahoma"/>
      <w:bCs/>
      <w:sz w:val="18"/>
    </w:rPr>
  </w:style>
  <w:style w:type="character" w:styleId="Strong">
    <w:name w:val="Strong"/>
    <w:basedOn w:val="DefaultParagraphFont"/>
    <w:uiPriority w:val="22"/>
    <w:qFormat/>
    <w:rsid w:val="009515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59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3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66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34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3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0A16A8CFF2BB4BAB350E07004A7343" ma:contentTypeVersion="8" ma:contentTypeDescription="Ein neues Dokument erstellen." ma:contentTypeScope="" ma:versionID="9b73cccf3fd2f52c1db41810ba8e216f">
  <xsd:schema xmlns:xsd="http://www.w3.org/2001/XMLSchema" xmlns:xs="http://www.w3.org/2001/XMLSchema" xmlns:p="http://schemas.microsoft.com/office/2006/metadata/properties" xmlns:ns2="5f2874c4-2faf-4893-8830-d7fe445f08b7" targetNamespace="http://schemas.microsoft.com/office/2006/metadata/properties" ma:root="true" ma:fieldsID="d0a0a643f8239a1be71dd89c68c8a586" ns2:_="">
    <xsd:import namespace="5f2874c4-2faf-4893-8830-d7fe445f08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874c4-2faf-4893-8830-d7fe445f0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C3CC5-D146-40CD-A44F-E58B9C91E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2874c4-2faf-4893-8830-d7fe445f08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49D3FA-024E-4DAF-8E6A-917917DB6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376022-B9CF-4D6E-9943-E0284657F3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C536CC-4B37-4065-A81E-C523EE11E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8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a Zeilinger</dc:creator>
  <cp:keywords/>
  <dc:description/>
  <cp:lastModifiedBy>Daniel Wagermaier</cp:lastModifiedBy>
  <cp:revision>6</cp:revision>
  <cp:lastPrinted>2023-01-22T16:41:00Z</cp:lastPrinted>
  <dcterms:created xsi:type="dcterms:W3CDTF">2023-01-22T15:56:00Z</dcterms:created>
  <dcterms:modified xsi:type="dcterms:W3CDTF">2023-01-22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a5e2a08b-7b07-4e0e-87e7-adda1fb9812a</vt:lpwstr>
  </property>
  <property fmtid="{D5CDD505-2E9C-101B-9397-08002B2CF9AE}" pid="3" name="CitaviDocumentProperty_7">
    <vt:lpwstr>Bachelorarbeit Scopus</vt:lpwstr>
  </property>
  <property fmtid="{D5CDD505-2E9C-101B-9397-08002B2CF9AE}" pid="4" name="CitaviDocumentProperty_8">
    <vt:lpwstr>CloudProjectKey=ikerc2hp37pjy1ssg5uvr7cypcufvvvzb05dp8fp57; ProjectName=Bachelorarbeit Scopus</vt:lpwstr>
  </property>
  <property fmtid="{D5CDD505-2E9C-101B-9397-08002B2CF9AE}" pid="5" name="CitaviDocumentProperty_1">
    <vt:lpwstr>6.3.0.0</vt:lpwstr>
  </property>
  <property fmtid="{D5CDD505-2E9C-101B-9397-08002B2CF9AE}" pid="6" name="CitaviDocumentProperty_6">
    <vt:lpwstr>False</vt:lpwstr>
  </property>
  <property fmtid="{D5CDD505-2E9C-101B-9397-08002B2CF9AE}" pid="7" name="ContentTypeId">
    <vt:lpwstr>0x010100BF0A16A8CFF2BB4BAB350E07004A7343</vt:lpwstr>
  </property>
  <property fmtid="{D5CDD505-2E9C-101B-9397-08002B2CF9AE}" pid="8" name="GrammarlyDocumentId">
    <vt:lpwstr>f566087843a5c461a82618fb139914b7d565307ab579942fbefd041171a9bca4</vt:lpwstr>
  </property>
</Properties>
</file>